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;base64"/>
  <Override PartName="/word/media/rId27.png" ContentType="image/png;base64"/>
  <Override PartName="/word/media/rId21.png" ContentType="image/png;base64"/>
  <Override PartName="/word/media/image1.png" ContentType="image/png"/>
  <Override PartName="/word/media/image2.png" ContentType="image/png"/>
  <Override PartName="/word/media/image3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中间件健康检查汇总报告</w:t>
      </w:r>
    </w:p>
    <w:p>
      <w:pPr>
        <w:pStyle w:val="a6"/>
      </w:pPr>
    </w:p>
    <w:p>
      <w:pPr>
        <w:pStyle w:val="Author"/>
      </w:pPr>
      <w:r>
        <w:t xml:space="preserve">工程师:我的姓名</w:t>
      </w:r>
    </w:p>
    <w:p>
      <w:pPr>
        <w:pStyle w:val="a7"/>
      </w:pPr>
      <w:r>
        <w:t xml:space="preserve">2025-05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文档版本信息"/>
    <w:p>
      <w:pPr>
        <w:pStyle w:val="1"/>
      </w:pPr>
      <w:r>
        <w:t xml:space="preserve">文档版本信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    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者    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    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我的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编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张立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审核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30" w:name="告警级别定义"/>
    <w:p>
      <w:pPr>
        <w:pStyle w:val="1"/>
      </w:pPr>
      <w:r>
        <w:t xml:space="preserve">告警级别定义</w:t>
      </w:r>
    </w:p>
    <w:p>
      <w:pPr>
        <w:pStyle w:val="FirstParagraph"/>
      </w:pPr>
      <w:r>
        <w:t xml:space="preserve">告警定义如下：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风险等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颜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高风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色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检查发现的最高级别告警，告警级别基于工程师从问题严重性、时间紧迫性、影响范围等方面的判断，建议及时进行处理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中风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橙色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检查发现的中等级别告警，一般为仍然处在发展变化过程中且尚未转化为高风险告警的问题，建议关注问题发展趋势，结合实际情况进行处理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低风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绿色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括经检查未发现问题的，或虽然存在问题但一般情况下影响可以忽略的告警。此外，对于最佳实践方面的检查结果也归为此类。</w:t>
            </w:r>
          </w:p>
        </w:tc>
      </w:tr>
    </w:tbl>
    <w:bookmarkEnd w:id="30"/>
    <w:bookmarkStart w:id="31" w:name="重要告警及处理计划"/>
    <w:p>
      <w:pPr>
        <w:pStyle w:val="1"/>
      </w:pPr>
      <w:r>
        <w:t xml:space="preserve">重要告警及处理计划</w:t>
      </w:r>
    </w:p>
    <w:p>
      <w:pPr>
        <w:pStyle w:val="FirstParagraph"/>
      </w:pPr>
      <w:r>
        <w:t xml:space="preserve">下表为重要告警及处理进度。如为“待服务台安排人员处理”，后续项目经理会跟踪直到解决，如状态为“等客户通知再处理”，还请您密切关注，发现问题及时联系项目经理安排处理。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涉及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问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例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建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进度（已现场处理/客户自行处理/待服务台安排人员处理/等客户通知再处理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19762" w:name="巡检告警详情汇总"/>
    <w:p>
      <w:pPr>
        <w:pStyle w:val="1"/>
      </w:pPr>
      <w:r>
        <w:t xml:space="preserve">巡检告警详情汇总</w:t>
      </w:r>
    </w:p>
    <w:bookmarkStart w:id="32" w:name="告警数量统计"/>
    <w:p>
      <w:pPr>
        <w:pStyle w:val="2"/>
      </w:pPr>
      <w:r>
        <w:t xml:space="preserve">告警数量统计</w:t>
      </w:r>
    </w:p>
    <w:p>
      <w:pPr>
        <w:pStyle w:val="FirstParagraph"/>
      </w:pPr>
      <w:r>
        <w:t xml:space="preserve">按应用系统及IP地址进行的统计结果列表如下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应用系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风险告警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风险告警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常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1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1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bookmarkEnd w:id="32"/>
    <w:bookmarkStart w:id="19761" w:name="风险及建议列表"/>
    <w:p>
      <w:pPr>
        <w:pStyle w:val="2"/>
      </w:pPr>
      <w:r>
        <w:t xml:space="preserve">风险及建议列表</w:t>
      </w:r>
    </w:p>
    <w:bookmarkStart w:id="4329" w:name="高风险"/>
    <w:p>
      <w:pPr>
        <w:pStyle w:val="3"/>
      </w:pPr>
      <w:r>
        <w:t xml:space="preserve">高风险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告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建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r/sbin/nginx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以前版本存在较多安全漏洞，建议升级到当前最新稳定版：1.22.1。建议大于1.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httpd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httpd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.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.50前版本存在较多安全漏洞，建议升级到当前较新稳定版。建议大于2.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s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s Indexes FollowSymLink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止Apache列表显示文件（文件服务器忽略该配置项）。建议Options FollowSym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httpd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httpd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.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.50前版本存在较多安全漏洞，建议升级到当前较新稳定版。建议大于2.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s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s Indexes FollowSymLink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止Apache列表显示文件（文件服务器忽略该配置项）。建议Options FollowSym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以前版本存在较多安全漏洞，建议升级到当前最新稳定版：1.22.1。建议大于1.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持久化消息保存周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.retention.hours = 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过该周期将被清理(空间允许情况下建议设置为72小时及以上)。建议大于等于72小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创建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.create.topics.enable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允许自动创建topic，默认值为true。当消息发送到服务端发现topic不存在时会自动创建topic。经常会因开发人员写错topic名称，导致服务端存在一些稀奇古怪的topic。建议生产环境建议设置为false，禁用topic自动创建，严格管理topic资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lean leader 选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lean.leader.election.enable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允许Unclean Leader选举，默认值为true。这个参数用于控制是否允许非同步副本（即不在ISR集合中的副本，参与leader选举，非同步副本中的消息远远落后于leader，如果选举这种副本作为leader可能会造成数据丢失，但会保证服务继续可用。。建议生产环境建议设置为false，关闭Unclean leader选举，因为通常数据的一致性要比可用性更加重要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er partition平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.leader.rebalance.enable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允许自动leader rebalance功能，默认值为true。默认情况下，Kafka控制器会启动一个定时任务，在满足一定条件（Kafka认为当前leader不够均衡，参考leader.imbalance.per.broker.percentage）时进行leader重选举。。建议考虑到leader重选举的代价比较大，可能会带来性能影响，也可能会引发客户端的阻塞，生产环境建议设置为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健康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详细情况(describe)，除筛选项外，每个分区建议有2个以上副本。建议topic各个partitions的leader都不为-1且replicas和lsr一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9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实际已使用的内存(MB)。建议小于总内存的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6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绑定主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host: 0.0.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了与其他服务器上的节点进行通信并形成集群，节点将需要绑定到非环回地址。建议当前主机特定网卡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锁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strap_memory_lock: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保证es不使用swap空间,建议将该参数设置为true(需要同步设置内核参数:/etc/security/limits.conf:elasticsearch hard(soft) memlock unlimited)。建议为保证es不使用swap空间,建议将该参数设置为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节点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节点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群整体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集群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挂起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节点中挂起的任务(pending_tasks)。建议无挂起任务(</w:t>
            </w:r>
            <w:r>
              <w:t xml:space="preserve">“</w:t>
            </w:r>
            <w:r>
              <w:t xml:space="preserve">tasks</w:t>
            </w:r>
            <w:r>
              <w:t xml:space="preserve">”</w:t>
            </w:r>
            <w:r>
              <w:t xml:space="preserve"> </w:t>
            </w:r>
            <w:r>
              <w:t xml:space="preserve">: [ ]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6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绑定主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host: 0.0.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了与其他服务器上的节点进行通信并形成集群，节点将需要绑定到非环回地址。建议当前主机特定网卡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锁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strap_memory_lock: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保证es不使用swap空间,建议将该参数设置为true(需要同步设置内核参数:/etc/security/limits.conf:elasticsearch hard(soft) memlock unlimited)。建议为保证es不使用swap空间,建议将该参数设置为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节点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节点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群整体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集群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挂起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节点中挂起的任务(pending_tasks)。建议无挂起任务(</w:t>
            </w:r>
            <w:r>
              <w:t xml:space="preserve">“</w:t>
            </w:r>
            <w:r>
              <w:t xml:space="preserve">tasks</w:t>
            </w:r>
            <w:r>
              <w:t xml:space="preserve">”</w:t>
            </w:r>
            <w:r>
              <w:t xml:space="preserve"> </w:t>
            </w:r>
            <w:r>
              <w:t xml:space="preserve">: [ ]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16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实际已使用的内存(MB)。建议小于总内存的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6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绑定主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host: 0.0.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了与其他服务器上的节点进行通信并形成集群，节点将需要绑定到非环回地址。建议当前主机特定网卡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锁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strap_memory_lock: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保证es不使用swap空间,建议将该参数设置为true(需要同步设置内核参数:/etc/security/limits.conf:elasticsearch hard(soft) memlock unlimited)。建议为保证es不使用swap空间,建议将该参数设置为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节点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节点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群整体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集群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挂起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节点中挂起的任务(pending_tasks)。建议无挂起任务(</w:t>
            </w:r>
            <w:r>
              <w:t xml:space="preserve">“</w:t>
            </w:r>
            <w:r>
              <w:t xml:space="preserve">tasks</w:t>
            </w:r>
            <w:r>
              <w:t xml:space="preserve">”</w:t>
            </w:r>
            <w:r>
              <w:t xml:space="preserve"> </w:t>
            </w:r>
            <w:r>
              <w:t xml:space="preserve">: [ ]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以前版本存在较多安全漏洞，建议升级到当前最新稳定版：1.22.1。建议大于1.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所包含的用户列表。建议使用自己创建的用户，并且默认用户(guest)已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中无响应的队列列表。建议不存在无响应队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中无响应的队列列表。建议不存在无响应队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utdown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防止其他用户登录主机对tomcat进程进行telnet攻击，建议禁用shutdown端口。建议端口设置为-1（不开启shutdown端口），若开启该端口，请设置shutdown命令为密文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utdown命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UTDOW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防止其他用户登录主机对tomcat进程进行telnet攻击，建议自定义加密命令为加密串。建议自定义shutdown命令（密文串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版本信息显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防止外部利用各版本漏洞对进程进行攻击，建议隐藏Tomcat自身版本号显示。建议show_report及show_server_info均设置为f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aster节点连接的slave节点数。建议对于master节点需要大于0，当前节点为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以前版本存在较多安全漏洞，建议升级到当前最新稳定版：1.22.1。建议大于1.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[madvise]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所包含的用户列表。建议使用自己创建的用户，并且默认用户(guest)已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[madvise]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所包含的用户列表。建议使用自己创建的用户，并且默认用户(guest)已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[madvise]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所包含的用户列表。建议使用自己创建的用户，并且默认用户(guest)已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的CPU占用率（%）。建议小于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[madvise]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[madvise]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[madvise]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进程打开的最大文件数。建议最大打开文件数默认1024，硬限制建议配置为4000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进程打开的最大文件数。建议最大打开文件数默认1024，硬限制建议配置为4000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锁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strap_memory_lock: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保证es不使用swap空间,建议将该参数设置为true(需要同步设置内核参数:/etc/security/limits.conf:elasticsearch hard(soft) memlock unlimited)。建议为保证es不使用swap空间,建议将该参数设置为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6976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18111598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redis的用户。建议禁止使用root用户运行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[madvise]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redis的用户。建议禁止使用root用户运行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aster节点连接的slave节点数。建议对于master节点需要大于0，当前节点为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redis的用户。建议禁止使用root用户运行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aster节点连接的slave节点数。建议对于master节点需要大于0，当前节点为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为weblogic内部通信协议，对外开放在安全隐患。建议允许本机使用t3协议进行通信，禁止远程使用该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内部对象请求代理协议。建议每个server都禁用了iiop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为weblogic内部通信协议，对外开放在安全隐患。建议允许本机使用t3协议进行通信，禁止远程使用该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内部对象请求代理协议。建议每个server都禁用了iiop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为weblogic内部通信协议，对外开放在安全隐患。建议允许本机使用t3协议进行通信，禁止远程使用该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内部对象请求代理协议。建议每个server都禁用了iiop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aster节点连接的slave节点数。建议对于master节点需要大于0，当前节点为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以前版本存在较多安全漏洞，建议升级到当前最新稳定版：1.22.1。建议大于1.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utdown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防止其他用户登录主机对tomcat进程进行telnet攻击，建议禁用shutdown端口。建议端口设置为-1（不开启shutdown端口），若开启该端口，请设置shutdown命令为密文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utdown命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UTDOW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防止其他用户登录主机对tomcat进程进行telnet攻击，建议自定义加密命令为加密串。建议自定义shutdown命令（密文串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部署目录文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,docs,acm.war,cas.war,acm,ca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的应用部署目录下文件。建议示例文件docs,examples,host-manager,manager 均已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i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i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i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以前版本存在较多安全漏洞，建议升级到当前最新稳定版：1.22.1。建议大于1.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以前版本存在较多安全漏洞，建议升级到当前最新稳定版：1.22.1。建议大于1.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aster节点连接的slave节点数。建议对于master节点需要大于0，当前节点为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aster节点连接的slave节点数。建议对于master节点需要大于0，当前节点为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aster节点连接的slave节点数。建议对于master节点需要大于0，当前节点为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持久化消息保存周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ReservedTime = 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过该周期将被清理(空间允许情况下建议设置为72小时及以上)。建议大于等于72小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创建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reateTopicEnable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自动创建默认topic。建议生产环境建议关闭(fal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的最大线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dMessageThreadPoolNums = 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的最大线程数,默认1，建议32+。建议大于等于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可重入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eentrantLockWhenPutMessag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版本以上才有该参数,小于该版本请忽略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等待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tTimeMillsInSendQueue = 2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线程等待时间,默认200ms。建议大于等于1000(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临时存储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entStorePool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启临时存储池(消息写入到堆外内存，消费时从pageCache消费，读写分离，提升集群性能)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ve读权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veRead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占用物理内存的大小通过accessMessageInMemoryMaxRatio来配置默认为40%;如果消费的消息不在内存中，开启slaveReadEnable时会从slave节点读取.提高Master内存利用率）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数据传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erMsgByHeap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闭堆内存数据传输(Broker响应消费请求时，不必将数据重新读到堆内存再发送给客户端；直接从PageCache将数据发送给客户端)。建议关闭(fal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件预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mMapedFile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启文件预热(避免日志文件在分配内存时缺页中断)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es进程管理用户打开进程数超过这个值，则会产生告警(软限制)。建议大于 4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锁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strap_memory_lock: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保证es不使用swap空间,建议将该参数设置为true(需要同步设置内核参数:/etc/security/limits.conf:elasticsearch hard(soft) memlock unlimited)。建议为保证es不使用swap空间,建议将该参数设置为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节点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节点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群整体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集群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挂起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节点中挂起的任务(pending_tasks)。建议无挂起任务(</w:t>
            </w:r>
            <w:r>
              <w:t xml:space="preserve">“</w:t>
            </w:r>
            <w:r>
              <w:t xml:space="preserve">tasks</w:t>
            </w:r>
            <w:r>
              <w:t xml:space="preserve">”</w:t>
            </w:r>
            <w:r>
              <w:t xml:space="preserve"> </w:t>
            </w:r>
            <w:r>
              <w:t xml:space="preserve">: [ ]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持久化消息保存周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ReservedTime = 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过该周期将被清理(空间允许情况下建议设置为72小时及以上)。建议大于等于72小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创建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reateTopicEnable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自动创建默认topic。建议生产环境建议关闭(fal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的最大线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dMessageThreadPoolNums = 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的最大线程数,默认1，建议32+。建议大于等于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可重入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eentrantLockWhenPutMessag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版本以上才有该参数,小于该版本请忽略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等待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tTimeMillsInSendQueue = 2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线程等待时间,默认200ms。建议大于等于1000(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临时存储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entStorePool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启临时存储池(消息写入到堆外内存，消费时从pageCache消费，读写分离，提升集群性能)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ve读权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veRead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占用物理内存的大小通过accessMessageInMemoryMaxRatio来配置默认为40%;如果消费的消息不在内存中，开启slaveReadEnable时会从slave节点读取.提高Master内存利用率）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数据传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erMsgByHeap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闭堆内存数据传输(Broker响应消费请求时，不必将数据重新读到堆内存再发送给客户端；直接从PageCache将数据发送给客户端)。建议关闭(fal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件预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mMapedFile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启文件预热(避免日志文件在分配内存时缺页中断)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es进程管理用户打开进程数超过这个值，则会产生告警(软限制)。建议大于 4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锁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strap_memory_lock: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保证es不使用swap空间,建议将该参数设置为true(需要同步设置内核参数:/etc/security/limits.conf:elasticsearch hard(soft) memlock unlimited)。建议为保证es不使用swap空间,建议将该参数设置为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节点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节点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群整体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集群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挂起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节点中挂起的任务(pending_tasks)。建议无挂起任务(</w:t>
            </w:r>
            <w:r>
              <w:t xml:space="preserve">“</w:t>
            </w:r>
            <w:r>
              <w:t xml:space="preserve">tasks</w:t>
            </w:r>
            <w:r>
              <w:t xml:space="preserve">”</w:t>
            </w:r>
            <w:r>
              <w:t xml:space="preserve"> </w:t>
            </w:r>
            <w:r>
              <w:t xml:space="preserve">: [ ]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持久化消息保存周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ReservedTime = 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过该周期将被清理(空间允许情况下建议设置为72小时及以上)。建议大于等于72小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创建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reateTopicEnable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自动创建默认topic。建议生产环境建议关闭(fal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的最大线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dMessageThreadPoolNums = 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的最大线程数,默认1，建议32+。建议大于等于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可重入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eentrantLockWhenPutMessag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版本以上才有该参数,小于该版本请忽略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等待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tTimeMillsInSendQueue = 2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线程等待时间,默认200ms。建议大于等于1000(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临时存储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entStorePool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启临时存储池(消息写入到堆外内存，消费时从pageCache消费，读写分离，提升集群性能)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ve读权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veRead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占用物理内存的大小通过accessMessageInMemoryMaxRatio来配置默认为40%;如果消费的消息不在内存中，开启slaveReadEnable时会从slave节点读取.提高Master内存利用率）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数据传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erMsgByHeap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闭堆内存数据传输(Broker响应消费请求时，不必将数据重新读到堆内存再发送给客户端；直接从PageCache将数据发送给客户端)。建议关闭(fal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件预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mMapedFile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启文件预热(避免日志文件在分配内存时缺页中断)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es进程管理用户打开进程数超过这个值，则会产生告警(软限制)。建议大于 4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锁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strap_memory_lock: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保证es不使用swap空间,建议将该参数设置为true(需要同步设置内核参数:/etc/security/limits.conf:elasticsearch hard(soft) memlock unlimited)。建议为保证es不使用swap空间,建议将该参数设置为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节点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节点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群整体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集群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挂起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节点中挂起的任务(pending_tasks)。建议无挂起任务(</w:t>
            </w:r>
            <w:r>
              <w:t xml:space="preserve">“</w:t>
            </w:r>
            <w:r>
              <w:t xml:space="preserve">tasks</w:t>
            </w:r>
            <w:r>
              <w:t xml:space="preserve">”</w:t>
            </w:r>
            <w:r>
              <w:t xml:space="preserve"> </w:t>
            </w:r>
            <w:r>
              <w:t xml:space="preserve">: [ ]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9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9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9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</w:tbl>
    <w:bookmarkEnd w:id="4329"/>
    <w:bookmarkStart w:id="6225" w:name="中风险"/>
    <w:p>
      <w:pPr>
        <w:pStyle w:val="3"/>
      </w:pPr>
      <w:r>
        <w:t xml:space="preserve">中风险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告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建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_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_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_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_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org.apache.zookeeper.server.quorum.QuorumPeer.run(QuorumPeer.java:146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55:39,487 [myid:0] - WARN [QuorumPeer</w:t>
            </w:r>
            <w:hyperlink r:id="rId4536">
              <w:r>
                <w:rPr>
                  <w:rStyle w:val="ae"/>
                </w:rPr>
                <w:t xml:space="preserve">myid=0</w:t>
              </w:r>
            </w:hyperlink>
            <w:r>
              <w:t xml:space="preserve">(secure=disabled):QuorumPeer@1513] - PeerState set to LOOKIN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55:39,510 [myid:0] - WARN [QuorumPeer</w:t>
            </w:r>
            <w:hyperlink r:id="rId4536">
              <w:r>
                <w:rPr>
                  <w:rStyle w:val="ae"/>
                </w:rPr>
                <w:t xml:space="preserve">myid=0</w:t>
              </w:r>
            </w:hyperlink>
            <w:r>
              <w:t xml:space="preserve">(secure=disabled):Learner@617] - Got zxid 0x12200f76c2a expected 0x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55:39,521 [myid:0] - WARN [QuorumPeer</w:t>
            </w:r>
            <w:hyperlink r:id="rId4536">
              <w:r>
                <w:rPr>
                  <w:rStyle w:val="ae"/>
                </w:rPr>
                <w:t xml:space="preserve">myid=0</w:t>
              </w:r>
            </w:hyperlink>
            <w:r>
              <w:t xml:space="preserve">(secure=disabled):MBeanRegistry@110] - Failed to register MBean InMemoryDataTre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55:39,522 [myid:0] - WARN [QuorumPeer</w:t>
            </w:r>
            <w:hyperlink r:id="rId4536">
              <w:r>
                <w:rPr>
                  <w:rStyle w:val="ae"/>
                </w:rPr>
                <w:t xml:space="preserve">myid=0</w:t>
              </w:r>
            </w:hyperlink>
            <w:r>
              <w:t xml:space="preserve">(secure=disabled):LearnerZooKeeperServer@104] - Failed to register with JMX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x.management.InstanceAlreadyExistsException: org.apache.ZooKeeperService:name0=ReplicatedServer_id0,name1=replica.0,name2=Follower,name3=InMemoryDataTre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mbeanserver.Repository.addMBean(Repository.java:4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WithRepository(DefaultMBeanServerInterceptor.java:1898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DynamicMBean(DefaultMBeanServerInterceptor.java:96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Object(DefaultMBeanServerInterceptor.java:90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MBean(DefaultMBeanServerInterceptor.java:32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mbeanserver.JmxMBeanServer.registerMBean(JmxMBeanServer.java:52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jmx.MBeanRegistry.register(MBeanRegistry.java:10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LearnerZooKeeperServer.registerJMX(LearnerZooKeeperServer.java:10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ZooKeeperServer.startupWithServerState(ZooKeeperServer.java:69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ZooKeeperServer.startupWithoutServing(ZooKeeperServer.java:67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Learner.syncWithLeader(Learner.java:74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Follower.followLeader(Follower.java:10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QuorumPeer.run(QuorumPeer.java:146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55:39,623 [myid:0] - WARN [QuorumPeer</w:t>
            </w:r>
            <w:hyperlink r:id="rId4536">
              <w:r>
                <w:rPr>
                  <w:rStyle w:val="ae"/>
                </w:rPr>
                <w:t xml:space="preserve">myid=0</w:t>
              </w:r>
            </w:hyperlink>
            <w:r>
              <w:t xml:space="preserve">(secure=disabled):Follower@170] - Got zxid 0x12200f76c2c expected 0x1</w:t>
            </w:r>
            <w:r>
              <w:t xml:space="preserve">’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java.io.DataInputStream.readInt(DataInputStream.java:38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jute.BinaryInputArchive.readInt(BinaryInputArchive.java:9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QuorumPacket.deserialize(QuorumPacket.java:8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jute.BinaryInputArchive.readRecord(BinaryInputArchive.java:13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LearnerHandler.run(LearnerHandler.java:65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46:10,022 [myid:1] - WARN [LearnerHandler-/10.1.80.133:48570:LearnerHandler@737] - ******* GOODBYE /10.1.80.133:48570 ********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55:39,470 [myid:1] - ERROR [LearnerHandler-/10.1.80.131:52248:LearnerHandler@714] - Unexpected exception causing shutdown while sock still ope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net.SocketException: Socket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net.SocketInputStream.socketRead0(Native Method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net.SocketInputStream.socketRead(SocketInputStream.java:11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net.SocketInputStream.read(SocketInputStream.java:17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net.SocketInputStream.read(SocketInputStream.java:14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io.BufferedInputStream.fill(BufferedInputStream.java:24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io.BufferedInputStream.read(BufferedInputStream.java:265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io.DataInputStream.readInt(DataInputStream.java:38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jute.BinaryInputArchive.readInt(BinaryInputArchive.java:9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QuorumPacket.deserialize(QuorumPacket.java:8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jute.BinaryInputArchive.readRecord(BinaryInputArchive.java:13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LearnerHandler.run(LearnerHandler.java:65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55:39,471 [myid:1] - WARN [LearnerHandler-/10.1.80.131:52248:LearnerHandler@737] - ******* GOODBYE /10.1.80.131:52248 ********</w:t>
            </w:r>
            <w:r>
              <w:t xml:space="preserve">’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org.apache.zookeeper.server.quorum.QuorumPeer.run(QuorumPeer.java:146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46:10,087 [myid:2] - WARN [QuorumPeer</w:t>
            </w:r>
            <w:hyperlink r:id="rId4536">
              <w:r>
                <w:rPr>
                  <w:rStyle w:val="ae"/>
                </w:rPr>
                <w:t xml:space="preserve">myid=2</w:t>
              </w:r>
            </w:hyperlink>
            <w:r>
              <w:t xml:space="preserve">(secure=disabled):QuorumPeer@1513] - PeerState set to LOOKIN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46:10,103 [myid:2] - WARN [QuorumPeer</w:t>
            </w:r>
            <w:hyperlink r:id="rId4536">
              <w:r>
                <w:rPr>
                  <w:rStyle w:val="ae"/>
                </w:rPr>
                <w:t xml:space="preserve">myid=2</w:t>
              </w:r>
            </w:hyperlink>
            <w:r>
              <w:t xml:space="preserve">(secure=disabled):Learner@617] - Got zxid 0x12200f74e37 expected 0x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46:10,113 [myid:2] - WARN [QuorumPeer</w:t>
            </w:r>
            <w:hyperlink r:id="rId4536">
              <w:r>
                <w:rPr>
                  <w:rStyle w:val="ae"/>
                </w:rPr>
                <w:t xml:space="preserve">myid=2</w:t>
              </w:r>
            </w:hyperlink>
            <w:r>
              <w:t xml:space="preserve">(secure=disabled):MBeanRegistry@110] - Failed to register MBean InMemoryDataTre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46:10,113 [myid:2] - WARN [QuorumPeer</w:t>
            </w:r>
            <w:hyperlink r:id="rId4536">
              <w:r>
                <w:rPr>
                  <w:rStyle w:val="ae"/>
                </w:rPr>
                <w:t xml:space="preserve">myid=2</w:t>
              </w:r>
            </w:hyperlink>
            <w:r>
              <w:t xml:space="preserve">(secure=disabled):LearnerZooKeeperServer@104] - Failed to register with JMX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x.management.InstanceAlreadyExistsException: org.apache.ZooKeeperService:name0=ReplicatedServer_id2,name1=replica.2,name2=Follower,name3=InMemoryDataTre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mbeanserver.Repository.addMBean(Repository.java:4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WithRepository(DefaultMBeanServerInterceptor.java:1898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DynamicMBean(DefaultMBeanServerInterceptor.java:96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Object(DefaultMBeanServerInterceptor.java:90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MBean(DefaultMBeanServerInterceptor.java:32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mbeanserver.JmxMBeanServer.registerMBean(JmxMBeanServer.java:52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jmx.MBeanRegistry.register(MBeanRegistry.java:10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LearnerZooKeeperServer.registerJMX(LearnerZooKeeperServer.java:10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ZooKeeperServer.startupWithServerState(ZooKeeperServer.java:69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ZooKeeperServer.startupWithoutServing(ZooKeeperServer.java:67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Learner.syncWithLeader(Learner.java:74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Follower.followLeader(Follower.java:10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QuorumPeer.run(QuorumPeer.java:146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46:10,178 [myid:2] - WARN [QuorumPeer</w:t>
            </w:r>
            <w:hyperlink r:id="rId4536">
              <w:r>
                <w:rPr>
                  <w:rStyle w:val="ae"/>
                </w:rPr>
                <w:t xml:space="preserve">myid=2</w:t>
              </w:r>
            </w:hyperlink>
            <w:r>
              <w:t xml:space="preserve">(secure=disabled):Follower@170] - Got zxid 0x12200f74e3a expected 0x1</w:t>
            </w:r>
            <w:r>
              <w:t xml:space="preserve">’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[2025-02-20 09:38:26,345] DEBUG [Controller id=100001] Topics not in preferred replica for broker 100001 Map() (kafka.controller.KafkaController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 09:38:26,345] TRACE [Controller id=100001] Leader imbalance ratio for broker 100001 is 0.0 (kafka.controller.KafkaController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 09:43:26,345] TRACE [Controller id=100001] Checking need to trigger auto leader balancing (kafka.controller.KafkaController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 09:43:26,346] DEBUG [Controller id=100001] Topics not in preferred replica for broker 100001 Map() (kafka.controller.KafkaController)</w:t>
            </w:r>
            <w:r>
              <w:t xml:space="preserve">’</w:t>
            </w:r>
            <w:r>
              <w:t xml:space="preserve">, ’[2025-02-20 09:43:26,346] TRACE [Controller id=100001] Leader imbalance ratio for broker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7.0.2</w:t>
            </w:r>
            <w:r>
              <w:t xml:space="preserve">”</w:t>
            </w:r>
            <w:r>
              <w:t xml:space="preserve"> </w:t>
            </w:r>
            <w:r>
              <w:t xml:space="preserve">2022-01-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</w:t>
            </w:r>
            <w:r>
              <w:t xml:space="preserve">‘</w:t>
            </w:r>
            <w:r>
              <w:t xml:space="preserve">[2025-02-20T02:11:21.688+0000][43466][gc,age ] GC(853) - age 10: 17280 bytes, 26955632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age ] GC(853) - age 11: 224 bytes, 26955856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age ] GC(853) - age 12: 2151728 bytes, 2910758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age ] GC(853) - age 13: 260160 bytes, 2936774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age ] GC(853) - age 14: 333992 bytes, 29701736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age ] GC(853) - age 15: 234976 bytes, 29936712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phases ] GC(853) Pre Evacuate Collection Set: 0.3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phases ] GC(853) Merge Heap Roots: 0.4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phases ] GC(853) Evacuate Collection Set: 13.8ms</w:t>
            </w:r>
            <w:r>
              <w:t xml:space="preserve">’</w:t>
            </w:r>
            <w:r>
              <w:t xml:space="preserve">, ’[2025-02-20T02:11:21.688+0000][4346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7.0.2</w:t>
            </w:r>
            <w:r>
              <w:t xml:space="preserve">”</w:t>
            </w:r>
            <w:r>
              <w:t xml:space="preserve"> </w:t>
            </w:r>
            <w:r>
              <w:t xml:space="preserve">2022-01-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</w:t>
            </w:r>
            <w:r>
              <w:t xml:space="preserve">‘</w:t>
            </w:r>
            <w:r>
              <w:t xml:space="preserve">[2025-02-20T02:09:20.965+0000][11158][gc,age ] GC(709) - age 10: 1496176 bytes, 20774912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age ] GC(709) - age 11: 552 bytes, 2077546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age ] GC(709) - age 12: 316992 bytes, 21092456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age ] GC(709) - age 13: 1605040 bytes, 22697496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age ] GC(709) - age 14: 1267864 bytes, 23965360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age ] GC(709) - age 15: 83024 bytes, 2404838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phases ] GC(709) Pre Evacuate Collection Set: 0.4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phases ] GC(709) Merge Heap Roots: 0.5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phases ] GC(709) Evacuate Collection Set: 13.1ms</w:t>
            </w:r>
            <w:r>
              <w:t xml:space="preserve">’</w:t>
            </w:r>
            <w:r>
              <w:t xml:space="preserve">, ’[2025-02-20T02:09:20.965+0000][1115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用户配置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tty-realm.properties配置文件内容。建议若控制台已启用，需对默认账号密码进行修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 5.16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7.0.2</w:t>
            </w:r>
            <w:r>
              <w:t xml:space="preserve">”</w:t>
            </w:r>
            <w:r>
              <w:t xml:space="preserve"> </w:t>
            </w:r>
            <w:r>
              <w:t xml:space="preserve">2022-01-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</w:t>
            </w:r>
            <w:r>
              <w:t xml:space="preserve">‘</w:t>
            </w:r>
            <w:r>
              <w:t xml:space="preserve">[2025-02-20T00:48:37.321+0000][72528][gc,age ] GC(1315) - age 10: 1293256 bytes, 32397408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age ] GC(1315) - age 11: 416184 bytes, 32813592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age ] GC(1315) - age 12: 2216 bytes, 32815808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age ] GC(1315) - age 13: 463696 bytes, 3327950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age ] GC(1315) - age 14: 19800 bytes, 3329930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age ] GC(1315) - age 15: 1287296 bytes, 34586600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phases ] GC(1315) Pre Evacuate Collection Set: 0.4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phases ] GC(1315) Merge Heap Roots: 0.7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phases ] GC(1315) Evacuate Collection Set: 13.8ms</w:t>
            </w:r>
            <w:r>
              <w:t xml:space="preserve">’</w:t>
            </w:r>
            <w:r>
              <w:t xml:space="preserve">, ’[2025-02-20T00:48:37.321+0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用户配置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tty-realm.properties配置文件内容。建议若控制台已启用，需对默认账号密码进行修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 5.16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2025-02-19 15:18:56.703 [warning] &lt;0.21832.376&gt; rabbitmqctl node_health_check and its HTTP API counterpart are DEPRECATED. See https://www.rabbitmq.com/monitoring.html#health-checks for replacement options.</w:t>
            </w:r>
            <w:r>
              <w:t xml:space="preserve">’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2023-11-12 09:37:56.007 [debug] &lt;0.1341.0&gt; Lager installed handler lager_backend_throttle into lager_even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3-11-12 09:37:56.475 [warning] &lt;0.1333.0&gt; Feature flags: the previous instance of this node must have failed to write the</w:t>
            </w:r>
            <w:r>
              <w:t xml:space="preserve"> </w:t>
            </w:r>
            <w:r>
              <w:rPr>
                <w:rStyle w:val="VerbatimChar"/>
              </w:rPr>
              <w:t xml:space="preserve">feature_flags</w:t>
            </w:r>
            <w:r>
              <w:t xml:space="preserve"> </w:t>
            </w:r>
            <w:r>
              <w:t xml:space="preserve">file at</w:t>
            </w:r>
            <w:r>
              <w:t xml:space="preserve"> </w:t>
            </w:r>
            <w:r>
              <w:rPr>
                <w:rStyle w:val="VerbatimChar"/>
              </w:rPr>
              <w:t xml:space="preserve">/app/zzpt/middleware/rabbitmq/var/lib/rabbitmq/mnesia/rabbit@zzxtapp157-feature_flags</w:t>
            </w:r>
            <w:r>
              <w:t xml:space="preserve">: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3-11-12 09:37:56.475 [warning] &lt;0.1333.0&gt; Feature flags: - list of previously disabled feature flags now marked as such: [empty_basic_get_metric,maintenance_mode_status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3-11-12 09:37:56.714 [warning] &lt;0.1637.0&gt; Message store</w:t>
            </w:r>
            <w:r>
              <w:t xml:space="preserve"> </w:t>
            </w:r>
            <w:r>
              <w:t xml:space="preserve">“</w:t>
            </w:r>
            <w:r>
              <w:t xml:space="preserve">628WB79CIFDYO9LJI6DKMI09L/msg_store_persistent</w:t>
            </w:r>
            <w:r>
              <w:t xml:space="preserve">”</w:t>
            </w:r>
            <w:r>
              <w:t xml:space="preserve">: rebuilding indices from scratch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3-11-12 09:37:56.799 [notice] &lt;0.1338.0&gt; Changed loghwm of /app/zzpt/middleware/rabbitmq/var/log/rabbitmq/rabbit@zzxtapp157.log to 500000</w:t>
            </w:r>
            <w:r>
              <w:t xml:space="preserve">’</w:t>
            </w:r>
            <w:r>
              <w:t xml:space="preserve">, ’ * rabbitmq_management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* rabbitmq_web_dispatch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* rabbitmq_management_agent</w:t>
            </w:r>
            <w:r>
              <w:t xml:space="preserve">‘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1-12 09:40:39.527 [warning] &lt;0.1924.0&gt; Failed to add user</w:t>
            </w:r>
            <w:r>
              <w:t xml:space="preserve"> </w:t>
            </w:r>
            <w:r>
              <w:t xml:space="preserve">‘</w:t>
            </w:r>
            <w:r>
              <w:t xml:space="preserve">admin</w:t>
            </w:r>
            <w:r>
              <w:t xml:space="preserve">’</w:t>
            </w:r>
            <w:r>
              <w:t xml:space="preserve">: the user already exists</w:t>
            </w:r>
            <w:r>
              <w:t xml:space="preserve">”</w:t>
            </w:r>
            <w:r>
              <w:t xml:space="preserve">, ’2024-04-05 01:07:08.787 [error] &lt;0.1411.0&gt; Mnesia(rabbit@zzxtapp157): ** ERROR ** mnesia_event got {inconsistent_database, running_partitioned_network, rabbit@zzxtapp155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4-05 01:07:09.977 [warning] &lt;0.19518.95&gt; Received a</w:t>
            </w:r>
            <w:r>
              <w:t xml:space="preserve"> </w:t>
            </w:r>
            <w:r>
              <w:t xml:space="preserve">‘</w:t>
            </w:r>
            <w:r>
              <w:t xml:space="preserve">DOWN</w:t>
            </w:r>
            <w:r>
              <w:t xml:space="preserve">’</w:t>
            </w:r>
            <w:r>
              <w:t xml:space="preserve"> </w:t>
            </w:r>
            <w:r>
              <w:t xml:space="preserve">message from rabbit@zzxtapp156 but still can communicate with it</w:t>
            </w:r>
            <w:r>
              <w:t xml:space="preserve"> 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4-05 01:07:09.978 [error] &lt;0.1579.0&gt; Partial partition disconnect from rabbit@zzxtapp155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4-05 01:07:17.519 [error] &lt;0.1411.0&gt; Mnesia(rabbit@zzxtapp157): ** ERROR ** mnesia_event got {inconsistent_database, running_partitioned_network, rabbit@zzxtapp155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04 18:02:19.971 [error] &lt;0.240.0&gt; ** Generic server aten_detector terminating</w:t>
            </w:r>
            <w:r>
              <w:t xml:space="preserve"> 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** Last message in was pol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** When Server state == {state,#Ref&lt;0.3012871861.1057751042.108310&gt;,5000,0.99,#{rabbit@zzxtapp155 =&gt; 0.158,rabbit@zzxtapp156 =&gt; 0.163},#{}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** Reason for termination ==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** {{timeout,{gen_server,call,[aten_sink,get_failure_probabilities]}},[{gen_server,call,2,[{file,</w:t>
            </w:r>
            <w:r>
              <w:t xml:space="preserve">“</w:t>
            </w:r>
            <w:r>
              <w:t xml:space="preserve">gen_server.erl</w:t>
            </w:r>
            <w:r>
              <w:t xml:space="preserve">”</w:t>
            </w:r>
            <w:r>
              <w:t xml:space="preserve">},{line,238}]},{aten_detector,handle_info,2,[{file,</w:t>
            </w:r>
            <w:r>
              <w:t xml:space="preserve">“</w:t>
            </w:r>
            <w:r>
              <w:t xml:space="preserve">src/aten_detector.erl</w:t>
            </w:r>
            <w:r>
              <w:t xml:space="preserve">”</w:t>
            </w:r>
            <w:r>
              <w:t xml:space="preserve">},{line,103}]},{gen_server,try_dispatch,4,[{file,</w:t>
            </w:r>
            <w:r>
              <w:t xml:space="preserve">“</w:t>
            </w:r>
            <w:r>
              <w:t xml:space="preserve">gen_server.erl</w:t>
            </w:r>
            <w:r>
              <w:t xml:space="preserve">”</w:t>
            </w:r>
            <w:r>
              <w:t xml:space="preserve">},{line,689}]},{gen_server,handle_msg,6,[{file,</w:t>
            </w:r>
            <w:r>
              <w:t xml:space="preserve">“</w:t>
            </w:r>
            <w:r>
              <w:t xml:space="preserve">gen_server.erl</w:t>
            </w:r>
            <w:r>
              <w:t xml:space="preserve">”</w:t>
            </w:r>
            <w:r>
              <w:t xml:space="preserve">},{line,765}]},{proc_lib,init_p_do_apply,3,[{file,</w:t>
            </w:r>
            <w:r>
              <w:t xml:space="preserve">“</w:t>
            </w:r>
            <w:r>
              <w:t xml:space="preserve">proc_lib.erl</w:t>
            </w:r>
            <w:r>
              <w:t xml:space="preserve">”</w:t>
            </w:r>
            <w:r>
              <w:t xml:space="preserve">},{line,226}]}]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04 18:02:19.971 [error] &lt;0.240.0&gt; CRASH REPORT Process aten_detector with 0 neighbours exited with reason: {timeout,{gen_server,call,[aten_sink,get_failure_probabilities]}} in gen_server:call/2 line 23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04 18:02:19.971 [error] &lt;0.237.0&gt; Supervisor aten_sup had child aten_detector started with aten_detector:start_link() at &lt;0.240.0&gt; exit with reason {timeout,{gen_server,call,[aten_sink,get_failure_probabilities]}} in context child_terminated</w:t>
            </w:r>
            <w:r>
              <w:t xml:space="preserve">’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27-Jun-2024 09:21:07.973 信息 [main] org.apache.catalina.startup.VersionLoggerListener.log 命令行参数： -Djdk.tls.ephemeralDHKeySize=204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7-Jun-2024 09:21:07.973 信息 [main] org.apache.catalina.startup.VersionLoggerListener.log 命令行参数： -Djava.protocol.handler.pkgs=org.apache.catalina.webresource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7-Jun-2024 09:21:07.973 信息 [main] org.apache.catalina.startup.VersionLoggerListener.log 命令行参数： -Dorg.apache.catalina.security.SecurityListener.UMASK=0027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7-Jun-2024 09:21:07.973 信息 [main] org.apache.catalina.startup.VersionLoggerListener.log 命令行参数： -Dignore.endorsed.dirs=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7-Jun-2024 09:21:07.973 信息 [main] org.apache.catalina.startup.VersionLoggerListener.log 命令行参数： -Dcatalina.base=/app/dzfpqz/dtomcat-a9kpfw-809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7-Jun-2024 09:21:07.973 信息 [main] org.apache.catalina.startup.VersionLoggerListener.log 命令行参数： -Dcatalina.home=/app/dzfpqz/dtomcat-a9kpfw-8090</w:t>
            </w:r>
            <w:r>
              <w:t xml:space="preserve">’</w:t>
            </w:r>
            <w:r>
              <w:t xml:space="preserve">, ’27-Jun-2024 09:21:07.974 信息 [main] org.apache.catalina.startup.VersionLoggerList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1-08 17:04:57.403 [warning] &lt;0.14676.2&gt; closing AMQP connection &lt;0.14676.2&gt; (10.1.80.173:59740 -&gt; 10.1.80.171:5672 - rabbitConnectionFactory#35176318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5-21 09:39:24.430 [warning] &lt;0.16322.48&gt; Received a</w:t>
            </w:r>
            <w:r>
              <w:t xml:space="preserve"> </w:t>
            </w:r>
            <w:r>
              <w:t xml:space="preserve">‘</w:t>
            </w:r>
            <w:r>
              <w:t xml:space="preserve">DOWN</w:t>
            </w:r>
            <w:r>
              <w:t xml:space="preserve">’</w:t>
            </w:r>
            <w:r>
              <w:t xml:space="preserve"> </w:t>
            </w:r>
            <w:r>
              <w:t xml:space="preserve">message from rabbit@rabbit2 but still can communicate with it</w:t>
            </w:r>
            <w:r>
              <w:t xml:space="preserve"> 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4.543 [error] &lt;0.360.0&gt; Partial partition disconnect from rabbit@rabbit3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4.745 [warning] &lt;0.16320.48&gt; global: rabbit@rabbit1 failed to connect to rabbit@rabbit3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5.549 [error] &lt;0.176.0&gt; Mnesia(rabbit@rabbit1): ** ERROR ** mnesia_event got {inconsistent_database, running_partitioned_network, rabbit@rabbit3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5-21 09:39:34.930 [warning] &lt;0.19305.38&gt; closing AMQP connection &lt;0.19305.38&gt; (10.1.80.173:47958 -&gt; 10.1.80.171:5672 - rabbitConnectionFactory#3280a79a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5-21 09:39:36.519 [warning] &lt;0.8564.8&gt; closing AMQP connection &lt;0.8564.8&gt; (10.1.80.173:53968 -&gt; 10.1.80.171:5672 - rabbitConnectionFactory#55378552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5-21 09:39:37.803 [warning] &lt;0.21498.38&gt; closing AMQP connection &lt;0.21498.38&gt; (10.1.80.173:36576 -&gt; 10.1.80.171:5672 - rabbitConnectionFactory#385bd199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5-21 09:39:39.233 [warning] &lt;0.18176.8&gt; closing AMQP connection &lt;0.18176.8&gt; (10.1.80.173:59644 -&gt; 10.1.80.171:5672 - rabbitConnectionFactory.publisher#41f93ee4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5-21 09:39:39.459 [warning] &lt;0.21371.38&gt; closing AMQP connection &lt;0.21371.38&gt; (10.1.80.173:60566 -&gt; 10.1.80.171:5672 - rabbitConnectionFactory#7ca055ad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5-21 09:39:39.872 [warning] &lt;0.8492.8&gt; closing AMQP connection &lt;0.8492.8&gt; (10.1.80.173:53430 -&gt; 10.1.80.171:5672 - rabbitConnectionFactory#1db7c267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9-20 15:16:08.921 [warning] &lt;0.8978.85&gt; HTTP access denied: user</w:t>
            </w:r>
            <w:r>
              <w:t xml:space="preserve"> </w:t>
            </w:r>
            <w:r>
              <w:t xml:space="preserve">‘</w:t>
            </w:r>
            <w:r>
              <w:t xml:space="preserve">aguest</w:t>
            </w:r>
            <w:r>
              <w:t xml:space="preserve">’</w:t>
            </w:r>
            <w:r>
              <w:t xml:space="preserve"> </w:t>
            </w:r>
            <w:r>
              <w:t xml:space="preserve">- invalid credentials</w:t>
            </w:r>
            <w:r>
              <w:t xml:space="preserve">”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listeners,[{clustering,2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,{amqp,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,{http,1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]},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监听配置。建议不建议使用默认端口(5672，156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“</w:t>
            </w:r>
            <w:r>
              <w:t xml:space="preserve">2023-11-22 21:58:06.045 [error] &lt;0.15066.53&gt; Channel error on connection &lt;0.8858.10&gt; (10.1.80.173:57166 -&gt; 10.1.80.172:5672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, channel 637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operation queue.declare caused a channel exception not_found: home node</w:t>
            </w:r>
            <w:r>
              <w:t xml:space="preserve"> </w:t>
            </w:r>
            <w:r>
              <w:t xml:space="preserve">‘</w:t>
            </w:r>
            <w:r>
              <w:t xml:space="preserve">rabbit@rabbit1</w:t>
            </w:r>
            <w:r>
              <w:t xml:space="preserve">’</w:t>
            </w:r>
            <w:r>
              <w:t xml:space="preserve"> </w:t>
            </w:r>
            <w:r>
              <w:t xml:space="preserve">of durable queue</w:t>
            </w:r>
            <w:r>
              <w:t xml:space="preserve"> </w:t>
            </w:r>
            <w:r>
              <w:t xml:space="preserve">‘</w:t>
            </w:r>
            <w:r>
              <w:t xml:space="preserve">moia_message_queue.moia_control</w:t>
            </w:r>
            <w:r>
              <w:t xml:space="preserve">’</w:t>
            </w:r>
            <w:r>
              <w:t xml:space="preserve"> </w:t>
            </w:r>
            <w:r>
              <w:t xml:space="preserve">in vhost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 </w:t>
            </w:r>
            <w:r>
              <w:t xml:space="preserve">is down or inaccessibl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1-22 21:58:06.047 [error] &lt;0.16594.53&gt; Channel error on connection &lt;0.8858.10&gt; (10.1.80.173:57166 -&gt; 10.1.80.172:5672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, channel 693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operation queue.declare caused a channel exception not_found: home node</w:t>
            </w:r>
            <w:r>
              <w:t xml:space="preserve"> </w:t>
            </w:r>
            <w:r>
              <w:t xml:space="preserve">‘</w:t>
            </w:r>
            <w:r>
              <w:t xml:space="preserve">rabbit@rabbit1</w:t>
            </w:r>
            <w:r>
              <w:t xml:space="preserve">’</w:t>
            </w:r>
            <w:r>
              <w:t xml:space="preserve"> </w:t>
            </w:r>
            <w:r>
              <w:t xml:space="preserve">of durable queue</w:t>
            </w:r>
            <w:r>
              <w:t xml:space="preserve"> </w:t>
            </w:r>
            <w:r>
              <w:t xml:space="preserve">‘</w:t>
            </w:r>
            <w:r>
              <w:t xml:space="preserve">moia_event_queue.moia_control</w:t>
            </w:r>
            <w:r>
              <w:t xml:space="preserve">’</w:t>
            </w:r>
            <w:r>
              <w:t xml:space="preserve"> </w:t>
            </w:r>
            <w:r>
              <w:t xml:space="preserve">in vhost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 </w:t>
            </w:r>
            <w:r>
              <w:t xml:space="preserve">is down or inaccessibl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1-22 21:58:06.079 [error] &lt;0.16666.53&gt; Channel error on connection &lt;0.8858.10&gt; (10.1.80.173:57166 -&gt; 10.1.80.172:5672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, channel 694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operation queue.declare caused a channel exception not_found: home node</w:t>
            </w:r>
            <w:r>
              <w:t xml:space="preserve"> </w:t>
            </w:r>
            <w:r>
              <w:t xml:space="preserve">‘</w:t>
            </w:r>
            <w:r>
              <w:t xml:space="preserve">rabbit@rabbit1</w:t>
            </w:r>
            <w:r>
              <w:t xml:space="preserve">’</w:t>
            </w:r>
            <w:r>
              <w:t xml:space="preserve"> </w:t>
            </w:r>
            <w:r>
              <w:t xml:space="preserve">of durable queue</w:t>
            </w:r>
            <w:r>
              <w:t xml:space="preserve"> </w:t>
            </w:r>
            <w:r>
              <w:t xml:space="preserve">‘</w:t>
            </w:r>
            <w:r>
              <w:t xml:space="preserve">moia_event_queue.moia_control</w:t>
            </w:r>
            <w:r>
              <w:t xml:space="preserve">’</w:t>
            </w:r>
            <w:r>
              <w:t xml:space="preserve"> </w:t>
            </w:r>
            <w:r>
              <w:t xml:space="preserve">in vhost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 </w:t>
            </w:r>
            <w:r>
              <w:t xml:space="preserve">is down or inaccessibl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1-22 21:58:06.079 [error] &lt;0.15141.53&gt; Channel error on connection &lt;0.8858.10&gt; (10.1.80.173:57166 -&gt; 10.1.80.172:5672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, channel 695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operation queue.declare caused a channel exception not_found: home node</w:t>
            </w:r>
            <w:r>
              <w:t xml:space="preserve"> </w:t>
            </w:r>
            <w:r>
              <w:t xml:space="preserve">‘</w:t>
            </w:r>
            <w:r>
              <w:t xml:space="preserve">rabbit@rabbit1</w:t>
            </w:r>
            <w:r>
              <w:t xml:space="preserve">’</w:t>
            </w:r>
            <w:r>
              <w:t xml:space="preserve"> </w:t>
            </w:r>
            <w:r>
              <w:t xml:space="preserve">of durable queue</w:t>
            </w:r>
            <w:r>
              <w:t xml:space="preserve"> </w:t>
            </w:r>
            <w:r>
              <w:t xml:space="preserve">‘</w:t>
            </w:r>
            <w:r>
              <w:t xml:space="preserve">moia_ext_receive_queue.moia_control</w:t>
            </w:r>
            <w:r>
              <w:t xml:space="preserve">’</w:t>
            </w:r>
            <w:r>
              <w:t xml:space="preserve"> </w:t>
            </w:r>
            <w:r>
              <w:t xml:space="preserve">in vhost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 </w:t>
            </w:r>
            <w:r>
              <w:t xml:space="preserve">is down or inaccessibl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3-12-01 19:02:37.943 [error] &lt;0.24386.213&gt; Error on AMQP connection &lt;0.24386.213&gt;: enotconn (socket is not connected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2-07 17:25:07.335 [warning] &lt;0.5262.10&gt; closing AMQP connection &lt;0.5262.10&gt; (10.1.80.171:52266 -&gt; 10.1.80.172:5672 - rabbitConnectionFactory#855a2cd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2-07 17:25:27.571 [warning] &lt;0.15772.12&gt; closing AMQP connection &lt;0.15772.12&gt; (10.1.80.173:33614 -&gt; 10.1.80.172:5672 - rabbitConnectionFactory.publisher#2eaf1424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2-07 17:25:27.572 [warning] &lt;0.8858.10&gt; closing AMQP connection &lt;0.8858.10&gt; (10.1.80.173:57166 -&gt; 10.1.80.172:5672 - rabbitConnectionFactory#744c04d6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2-07 17:25:27.573 [warning] &lt;0.30979.20&gt; closing AMQP connection &lt;0.30979.20&gt; (10.1.80.171:46456 -&gt; 10.1.80.172:5672 - rabbitConnectionFactory.publisher#7a2bba42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2-07 17:25:27.574 [warning] &lt;0.8137.10&gt; closing AMQP connection &lt;0.8137.10&gt; (10.1.80.171:53014 -&gt; 10.1.80.172:5672 - rabbitConnectionFactory#eacea82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4.422 [error] &lt;0.178.0&gt; Mnesia(rabbit@rabbit2): ** ERROR ** mnesia_event got {inconsistent_database, running_partitioned_network, rabbit@rabbit3}</w:t>
            </w:r>
            <w:r>
              <w:t xml:space="preserve">’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listeners,[{clustering,2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,{amqp,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,{http,1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]},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监听配置。建议不建议使用默认端口(5672，156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’ : /app/sharkdata/sharkdata/rabbitmq/rabbitmq_server-3.7.8/var/log/rabbitmq/rabbit@rabbit3_upgrade.log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database dir : /app/sharkdata/sharkdata/rabbitmq/rabbitmq_server-3.7.8/var/lib/rabbitmq/mnesia/rabbit@rabbit3</w:t>
            </w:r>
            <w:r>
              <w:t xml:space="preserve">‘</w:t>
            </w:r>
            <w:r>
              <w:t xml:space="preserve">, ’2023-11-22 20:05:19.148 [warning] &lt;0.430.0&gt; Message store</w:t>
            </w:r>
            <w:r>
              <w:t xml:space="preserve"> </w:t>
            </w:r>
            <w:r>
              <w:t xml:space="preserve">“</w:t>
            </w:r>
            <w:r>
              <w:t xml:space="preserve">5A4USBUHLPWXK9T4BTOYJZT78/msg_store_persistent</w:t>
            </w:r>
            <w:r>
              <w:t xml:space="preserve">”</w:t>
            </w:r>
            <w:r>
              <w:t xml:space="preserve">: rebuilding indices from scratch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3-11-22 20:05:19.163 [warning] &lt;0.479.0&gt; Message store</w:t>
            </w:r>
            <w:r>
              <w:t xml:space="preserve"> </w:t>
            </w:r>
            <w:r>
              <w:t xml:space="preserve">“</w:t>
            </w:r>
            <w:r>
              <w:t xml:space="preserve">628WB79CIFDYO9LJI6DKMI09L/msg_store_persistent</w:t>
            </w:r>
            <w:r>
              <w:t xml:space="preserve">”</w:t>
            </w:r>
            <w:r>
              <w:t xml:space="preserve">: rebuilding indices from scratch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3-11-22 20:05:19.197 [notice] &lt;0.95.0&gt; Changed loghwm of /app/sharkdata/sharkdata/rabbitmq/rabbitmq_server-3.7.8/var/log/rabbitmq/rabbit@rabbit3.log to 50</w:t>
            </w:r>
            <w:r>
              <w:t xml:space="preserve">’</w:t>
            </w:r>
            <w:r>
              <w:t xml:space="preserve">, ’ * rabbitmq_management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* rabbitmq_web_dispatch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* rabbitmq_management_agent</w:t>
            </w:r>
            <w:r>
              <w:t xml:space="preserve">‘</w:t>
            </w:r>
            <w:r>
              <w:t xml:space="preserve">, ’2024-05-21 09:39:09.412 [error] &lt;0.708.0&gt; ** Node rabbit@rabbit2 not responding</w:t>
            </w:r>
            <w:r>
              <w:t xml:space="preserve"> </w:t>
            </w:r>
            <w:r>
              <w:rPr>
                <w:bCs/>
                <w:b/>
              </w:rPr>
              <w:t xml:space="preserve">’, ’</w:t>
            </w:r>
            <w:r>
              <w:t xml:space="preserve"> </w:t>
            </w:r>
            <w:r>
              <w:t xml:space="preserve">Removing (timedout) connection</w:t>
            </w:r>
            <w:r>
              <w:t xml:space="preserve"> </w:t>
            </w:r>
            <w:r>
              <w:rPr>
                <w:bCs/>
                <w:b/>
              </w:rPr>
              <w:t xml:space="preserve">’, ’2024-05-21 09:39:24.413 [error] &lt;0.975.0&gt;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t xml:space="preserve">Node rabbit@rabbit1 not responding</w:t>
            </w:r>
            <w:r>
              <w:t xml:space="preserve"> </w:t>
            </w:r>
            <w:r>
              <w:rPr>
                <w:bCs/>
                <w:b/>
              </w:rPr>
              <w:t xml:space="preserve">’, ’</w:t>
            </w:r>
            <w:r>
              <w:t xml:space="preserve"> </w:t>
            </w:r>
            <w:r>
              <w:t xml:space="preserve">Removing (timedout) connection</w:t>
            </w:r>
            <w:r>
              <w:t xml:space="preserve"> </w:t>
            </w:r>
            <w:r>
              <w:rPr>
                <w:bCs/>
                <w:b/>
              </w:rPr>
              <w:t xml:space="preserve">’, ’2024-05-21 09:39:24.419 [error] &lt;0.155.0&gt; Mnesia(rabbit@rabbit3)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t xml:space="preserve">ERROR ** mnesia_event got {inconsistent_database, running_partitioned_network, rabbit@rabbit1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4.422 [error] &lt;0.155.0&gt; Mnesia(rabbit@rabbit3): ** ERROR ** mnesia_event got {inconsistent_database, running_partitioned_network, rabbit@rabbit2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4.542 [error] &lt;0.365.0&gt; Partial partition detected:</w:t>
            </w:r>
            <w:r>
              <w:t xml:space="preserve">’</w:t>
            </w:r>
            <w:r>
              <w:t xml:space="preserve">, ’ * We saw DOWN from rabbit@rabbit2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* We can still see rabbit@rabbit1 which can see rabbit@rabbit2</w:t>
            </w:r>
            <w:r>
              <w:t xml:space="preserve">‘</w:t>
            </w:r>
            <w:r>
              <w:t xml:space="preserve">, ’We will therefore intentionally disconnect from rabbit@rabbit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4.745 [warning] &lt;0.8611.48&gt; global: rabbit@rabbit3 failed to connect to rabbit@rabbit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5.549 [error] &lt;0.155.0&gt; Mnesia(rabbit@rabbit3): ** ERROR ** mnesia_event got {inconsistent_database, running_partitioned_network, rabbit@rabbit1}</w:t>
            </w:r>
            <w:r>
              <w:t xml:space="preserve">’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listeners,[{clustering,2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,{amqp,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,{http,1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]},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监听配置。建议不建议使用默认端口(5672，156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15:57:38.300-[WARN ] Lsr-Socket-IoProcessor-10 RequestHandler - Session timeout, the channel[remoteAddr=10.1.80.21:4026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38.301-[WARN ] Lsr-Socket-IoProcessor-8 RequestHandler - Session timeout, the channel[remoteAddr=10.1.80.21:6034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40.568-[WARN ] Lsr-Socket-IoProcessor-10 RequestHandler - Session timeout, the channel[remoteAddr=10.1.80.13:31030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52.154-[WARN ] Lsr-Socket-IoProcessor-12 RequestHandler - Session timeout, the channel[remoteAddr=10.1.80.14:5921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8:38.515-[WARN ] Lsr-Socket-IoProcessor-14 RequestHandler - Session timeout, the channel[remoteAddr=10.1.80.21:6038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8:38.516-[WARN ] Lsr-Socket-IoProcessor-11 RequestHandler - Session timeout, the channel[remoteAddr=10.1.80.21:4030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9:10.080-[WARN ] Lsr-Socket-IoProcessor-16 RequestHandler - Session timeout, the channel[remoteAddr=10.1.80.15:13927] will be closed</w:t>
            </w:r>
            <w:r>
              <w:t xml:space="preserve">’</w:t>
            </w:r>
            <w:r>
              <w:t xml:space="preserve">, ’15:5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15:57:38.300-[WARN ] Lsr-Socket-IoProcessor-10 RequestHandler - Session timeout, the channel[remoteAddr=10.1.80.21:4026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38.301-[WARN ] Lsr-Socket-IoProcessor-8 RequestHandler - Session timeout, the channel[remoteAddr=10.1.80.21:6034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40.568-[WARN ] Lsr-Socket-IoProcessor-10 RequestHandler - Session timeout, the channel[remoteAddr=10.1.80.13:31030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52.154-[WARN ] Lsr-Socket-IoProcessor-12 RequestHandler - Session timeout, the channel[remoteAddr=10.1.80.14:5921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8:38.515-[WARN ] Lsr-Socket-IoProcessor-14 RequestHandler - Session timeout, the channel[remoteAddr=10.1.80.21:6038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8:38.516-[WARN ] Lsr-Socket-IoProcessor-11 RequestHandler - Session timeout, the channel[remoteAddr=10.1.80.21:4030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9:10.080-[WARN ] Lsr-Socket-IoProcessor-16 RequestHandler - Session timeout, the channel[remoteAddr=10.1.80.15:13927] will be closed</w:t>
            </w:r>
            <w:r>
              <w:t xml:space="preserve">’</w:t>
            </w:r>
            <w:r>
              <w:t xml:space="preserve">, ’15:5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.mchange.v2.c3p0.WrapperConnectionPoolDataSource.getPooledConnection(WrapperConnectionPoolDataSource.java:18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c3p0.WrapperConnectionPoolDataSource.getPooledConnection(WrapperConnectionPoolDataSource.java:17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c3p0.impl.C3P0PooledConnectionPool$1PooledConnectionResourcePoolManager.acquireResource(C3P0PooledConnectionPool.java:1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resourcepool.BasicResourcePool.doAcquire(BasicResourcePool.java:101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resourcepool.BasicResourcePool.access$800(BasicResourcePool.java:3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resourcepool.BasicResourcePool$AcquireTask.run(BasicResourcePool.java:181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async.ThreadPoolAsynchronousRunner$PoolThread.run(ThreadPoolAsynchronousRunner.java:54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net.SocketInputStream.socketRead0(Native Method)</w:t>
            </w:r>
            <w:r>
              <w:t xml:space="preserve">’</w:t>
            </w:r>
            <w:r>
              <w:t xml:space="preserve">, ’</w:t>
            </w:r>
            <w:r>
              <w:t xml:space="preserve">.net.SocketInputStream.socketRead(SocketInputSt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com.mchange.v2.c3p0.DriverManagerDataSource.getConnection(DriverManagerDataSource.java:13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8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7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impl.C3P0PooledConnectionPool$1PooledConnectionResourcePoolManager.acquireResource(C3P0PooledConnectionPool.java:1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doAcquire(BasicResourcePool.java:101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access$800(BasicResourcePool.java:3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$AcquireTask.run(BasicResourcePool.java:181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async.ThreadPerTaskAsynchronousRunner$TaskThread.run(ThreadPerTaskAsynchronousRunner.java:255)</w:t>
            </w:r>
            <w:r>
              <w:t xml:space="preserve">’</w:t>
            </w:r>
            <w:r>
              <w:t xml:space="preserve">, ’Caused by: oracle.net.ns.NetException: The Network Adapter could not establish the connec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15:57:38.301-[WARN ] Lsr-Socket-IoProcessor-8 RequestHandler - Session timeout, the channel[remoteAddr=10.1.80.21:6034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40.568-[WARN ] Lsr-Socket-IoProcessor-10 RequestHandler - Session timeout, the channel[remoteAddr=10.1.80.13:31030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52.154-[WARN ] Lsr-Socket-IoProcessor-12 RequestHandler - Session timeout, the channel[remoteAddr=10.1.80.14:5921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8:38.515-[WARN ] Lsr-Socket-IoProcessor-14 RequestHandler - Session timeout, the channel[remoteAddr=10.1.80.21:6038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8:38.516-[WARN ] Lsr-Socket-IoProcessor-11 RequestHandler - Session timeout, the channel[remoteAddr=10.1.80.21:4030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9:10.080-[WARN ] Lsr-Socket-IoProcessor-16 RequestHandler - Session timeout, the channel[remoteAddr=10.1.80.15:13927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9:37.748-[WARN ] Lsr-Socket-IoProcessor-12 RequestHandler - Session timeout, the channel[remoteAddr=10.1.80.21:40330] will be closed</w:t>
            </w:r>
            <w:r>
              <w:t xml:space="preserve">’</w:t>
            </w:r>
            <w:r>
              <w:t xml:space="preserve">, ’15:5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com.mchange.v2.c3p0.DriverManagerDataSource.getConnection(DriverManagerDataSource.java:13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8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7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impl.C3P0PooledConnectionPool$1PooledConnectionResourcePoolManager.acquireResource(C3P0PooledConnectionPool.java:1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doAcquire(BasicResourcePool.java:101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access$800(BasicResourcePool.java:3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$AcquireTask.run(BasicResourcePool.java:181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async.ThreadPerTaskAsynchronousRunner$TaskThread.run(ThreadPerTaskAsynchronousRunner.java:255)</w:t>
            </w:r>
            <w:r>
              <w:t xml:space="preserve">’</w:t>
            </w:r>
            <w:r>
              <w:t xml:space="preserve">, ’Caused by: oracle.net.ns.NetException: The Network Adapter could not establish the connec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io.netty.handler.codec.ByteToMessageDecoder.callDecode(ByteToMessageDecoder.java:411) ~[netty-all-4.1.6.Final.jar:4.1.6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. 16 common frames omitt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10-11 21:01:05.837-[ERROR] RpcServer-IoWorker-11 DefaultDecoder - Received an unknow packet, will close the channe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10-11 21:01:06.536-[ERROR] RpcServer-IoWorker-12 DefaultDecoder - Received an unknow packet, will close the channe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10-11 21:01:06.537-[WARN ] RpcServer-IoWorker-12 RequestHandler - java.lang.NegativeArraySizeExcep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handler.codec.DecoderException: java.lang.NegativeArraySizeExcep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handler.codec.ByteToMessageDecoder.callDecode(ByteToMessageDecoder.java:442) ~[netty-all-4.1.6.Final.jar:4.1.6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handler.codec.ByteToMessageDecoder.channelRead(ByteToMessageDecoder.java:248) ~[netty-all-4.1.6.Final.jar:4.1.6.Final]</w:t>
            </w:r>
            <w:r>
              <w:t xml:space="preserve">’</w:t>
            </w:r>
            <w:r>
              <w:t xml:space="preserve">, ’</w:t>
            </w:r>
            <w:r>
              <w:t xml:space="preserve">io.netty.channel.AbstractChannelHandlerContext.invokeChannelRead(AbstractChannelHandlerContext.j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2025-02-19 15:37:57.396-[WARN ] Lsr-Socket-IoProcessor-9 RequestHandler - Session timeout, the channel[remoteAddr=10.1.80.22:4433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8:57.606-[WARN ] Lsr-Socket-IoProcessor-10 RequestHandler - Session timeout, the channel[remoteAddr=10.1.80.22:44378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9:57.823-[WARN ] Lsr-Socket-IoProcessor-11 RequestHandler - Session timeout, the channel[remoteAddr=10.1.80.22:44402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40:57.035-[WARN ] Lsr-Socket-IoProcessor-12 RequestHandler - Session timeout, the channel[remoteAddr=10.1.80.22:44538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41:57.310-[WARN ] Lsr-Socket-IoProcessor-5 RequestHandler - Session timeout, the channel[remoteAddr=10.1.80.22:44688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42:57.518-[WARN ] Lsr-Socket-IoProcessor-6 RequestHandler - Session timeout, the channel[remoteAddr=10.1.80.22:44720] will be closed</w:t>
            </w:r>
            <w:r>
              <w:t xml:space="preserve">’</w:t>
            </w:r>
            <w:r>
              <w:t xml:space="preserve">, ’2025-02-19 15:44:00.776-[WARN ] Lsr-Socket-IoProcessor-7 RequestHandler - Session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oracle.jdbc.driver.T4CConnection.</w:t>
            </w:r>
            <w:r>
              <w:t xml:space="preserve">(T4CConnection.java:23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acle.jdbc.driver.T4CDriverExtension.getConnection(T4CDriverExtension.java:3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acle.jdbc.driver.OracleDriver.connect(OracleDriver.java:52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DriverManagerDataSource.getConnection(DriverManagerDataSource.java:13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8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7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impl.C3P0PooledConnectionPool$1PooledConnectionResourcePoolManager.acquireResource(C3P0PooledConnectionPool.java:1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doAcquire(BasicResourcePool.java:101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access$800(BasicResourcePool.java:32)</w:t>
            </w:r>
            <w:r>
              <w:t xml:space="preserve">’</w:t>
            </w:r>
            <w:r>
              <w:t xml:space="preserve">, ’</w:t>
            </w:r>
            <w:r>
              <w:t xml:space="preserve">com.mchange.v2.resourcepool.BasicResourcePool$AcquireTask.run(BasicR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15:52:37.605-[WARN ] Lsr-http-IoProcessor-10 UserEventAndExceptionHandler - Session timeout, the channel[remoteAddr=10.1.80.22:49662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2:38.650-[WARN ] Lsr-http-IoProcessor-11 UserEventAndExceptionHandler - Session timeout, the channel[remoteAddr=10.1.80.14:43241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3:37.764-[WARN ] Lsr-http-IoProcessor-12 UserEventAndExceptionHandler - Session timeout, the channel[remoteAddr=10.1.80.22:49708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3:50.583-[WARN ] Lsr-http-IoProcessor-5 UserEventAndExceptionHandler - Session timeout, the channel[remoteAddr=10.1.80.15:2752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4:37.002-[WARN ] Lsr-http-IoProcessor-6 UserEventAndExceptionHandler - Session timeout, the channel[remoteAddr=10.1.80.22:49742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4:38.663-[WARN ] Lsr-http-IoProcessor-7 UserEventAndExceptionHandler - Session timeout, the channel[remoteAddr=10.1.80.14:45503] will be closed</w:t>
            </w:r>
            <w:r>
              <w:t xml:space="preserve">’</w:t>
            </w:r>
            <w:r>
              <w:t xml:space="preserve">, ’15:55:37.275-[WARN ] Lsr-http-IoProcessor-8 UserEventAndExceptionHandler - Se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oracle.jdbc.driver.T4CConnection.</w:t>
            </w:r>
            <w:r>
              <w:t xml:space="preserve">(T4CConnection.java:23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acle.jdbc.driver.T4CDriverExtension.getConnection(T4CDriverExtension.java:3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acle.jdbc.driver.OracleDriver.connect(OracleDriver.java:52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DriverManagerDataSource.getConnection(DriverManagerDataSource.java:13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8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7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impl.C3P0PooledConnectionPool$1PooledConnectionResourcePoolManager.acquireResource(C3P0PooledConnectionPool.java:1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doAcquire(BasicResourcePool.java:101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access$800(BasicResourcePool.java:32)</w:t>
            </w:r>
            <w:r>
              <w:t xml:space="preserve">’</w:t>
            </w:r>
            <w:r>
              <w:t xml:space="preserve">, ’</w:t>
            </w:r>
            <w:r>
              <w:t xml:space="preserve">com.mchange.v2.resourcepool.BasicResourcePool$AcquireTask.run(BasicR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.mchange.v2.c3p0.WrapperConnectionPoolDataSource.getPooledConnection(WrapperConnectionPoolDataSource.java:18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c3p0.WrapperConnectionPoolDataSource.getPooledConnection(WrapperConnectionPoolDataSource.java:17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c3p0.impl.C3P0PooledConnectionPool$1PooledConnectionResourcePoolManager.acquireResource(C3P0PooledConnectionPool.java:1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resourcepool.BasicResourcePool.doAcquire(BasicResourcePool.java:101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resourcepool.BasicResourcePool.access$800(BasicResourcePool.java:3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resourcepool.BasicResourcePool$AcquireTask.run(BasicResourcePool.java:181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async.ThreadPoolAsynchronousRunner$PoolThread.run(ThreadPoolAsynchronousRunner.java:54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net.SocketInputStream.socketRead0(Native Method)</w:t>
            </w:r>
            <w:r>
              <w:t xml:space="preserve">’</w:t>
            </w:r>
            <w:r>
              <w:t xml:space="preserve">, ’</w:t>
            </w:r>
            <w:r>
              <w:t xml:space="preserve">.net.SocketInputStream.socketRead(SocketInputSt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bitnami/java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usr/share/elasticsearch/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], [], 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bitnami/java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6976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ais/acd/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18111598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usr/local/openjdk-8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usr/local/openjdk-8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3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’2025-02-19 15:41:00.000 ERROR [scheduling-1] org.springframework.scheduling.support.TaskUtils$LoggingErrorHandler [95] 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cwxtnode71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cwxtnode72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cwxtnode73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cwxtnode74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ydptnode78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rybandyzbnode79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rybandyzbnode79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rybandyzbnode80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rybandyzbnode80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nohup: 忽略输入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The broker[broke-RaftCluster-0, 10.1.80.93:30911] boot success. serializeType=JSON and name server is 10.1.80.93:9876;10.1.80.94:9876;10.1.80.95:9876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nohup: 忽略输入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The broker[broke-RaftCluster-0, 10.1.80.93:30911] boot success. serializeType=JSON and name server is 10.1.80.93:9876;10.1.80.94:9876;10.1.80.95:9876</w:t>
            </w:r>
            <w:r>
              <w:t xml:space="preserve">’</w:t>
            </w:r>
            <w:r>
              <w:t xml:space="preserve">], [], [], [], [</w:t>
            </w:r>
            <w:r>
              <w:t xml:space="preserve">‘</w:t>
            </w:r>
            <w:r>
              <w:t xml:space="preserve">2025-02-19 15:30:16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6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6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6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7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7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7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7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8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8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8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8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9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9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9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9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20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20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20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20 - [WATERMARK] Transaction Queue Size: 0 SlowTimeMills: 0</w:t>
            </w:r>
            <w:r>
              <w:t xml:space="preserve">’</w:t>
            </w:r>
            <w:r>
              <w:t xml:space="preserve">], [], [</w:t>
            </w:r>
            <w:r>
              <w:t xml:space="preserve">‘</w:t>
            </w:r>
            <w:r>
              <w:t xml:space="preserve">2024-07-17 23:58:57 WARN NettyServerCodecThread_3 - NETTY SERVER PIPELINE: exceptionCaught 10.1.80.97:5184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7 23:58:57 WARN NettyServerCodecThread_3 - NETTY SERVER PIPELINE: exceptionCaught exception.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io.IOException: 连接被对方重设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un.nio.ch.FileDispatcherImpl.read0(Native Method) ~[na:1.8.0_191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un.nio.ch.SocketDispatcher.read(SocketDispatcher.java:39) ~[na:1.8.0_191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un.nio.ch.IOUtil.readIntoNativeBuffer(IOUtil.java:223) ~[na:1.8.0_191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un.nio.ch.IOUtil.read(IOUtil.java:192) ~[na:1.8.0_191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un.nio.ch.SocketChannelImpl.read(SocketChannelImpl.java:380) ~[na:1.8.0_191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buffer.PooledByteBuf.setBytes(PooledByteBuf.java:253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buffer.AbstractByteBuf.writeBytes(AbstractByteBuf.java:1132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channel.socket.nio.NioSocketChannel.doReadBytes(NioSocketChannel.java:350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channel.nio.AbstractNioByteChannel$NioByteUnsafe.read(AbstractNioByteChannel.java:151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channel.nio.NioEventLoop.processSelectedKey(NioEventLoop.java:719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channel.nio.NioEventLoop.processSelectedKeysOptimized(NioEventLoop.java:655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channel.nio.NioEventLoop.processSelectedKeys(NioEventLoop.java:581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channel.nio.NioEventLoop.run(NioEventLoop.java:493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util.concurrent.SingleThreadEventExecutor$4.run(SingleThreadEventExecutor.java:989) 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util.internal.ThreadExecutorMap$2.run(ThreadExecutorMap.java:74) 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lang.Thread.run(Thread.java:748) [na:1.8.0_191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7 23:59:53 WARN NettyServerNIOSelector_3_3 - send a request command to channel &lt;/10.1.80.98:53572&gt; failed.</w:t>
            </w:r>
            <w:r>
              <w:t xml:space="preserve">’</w:t>
            </w:r>
            <w:r>
              <w:t xml:space="preserve">], [], [</w:t>
            </w:r>
            <w:r>
              <w:t xml:space="preserve">‘</w:t>
            </w:r>
            <w:r>
              <w:t xml:space="preserve">2024-05-25 00:51:42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1:42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2:42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2:42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2:42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3:42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3:42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3:42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4:42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4:42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4:42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5:42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5:42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5:42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6:42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6:42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6:42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7:07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7:07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7:07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], [], [], 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详细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topic详细情况，包括消费组。建议正常返回topic信息,消息积压(Accumulation)不超过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名称服务器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名称服务器配置信息。建议正常返回名称服务器配置信息(一般无需额外配置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9.0.1</w:t>
            </w:r>
            <w:r>
              <w:t xml:space="preserve">”</w:t>
            </w:r>
            <w:r>
              <w:t xml:space="preserve"> </w:t>
            </w:r>
            <w:r>
              <w:t xml:space="preserve">2022-10-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[2025-02-19T02:35:04.300+0000][1748509][gc,phases ] GC(6898) Merge Heap Roots: 0.3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phases ] GC(6898) Evacuate Collection Set: 3.3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phases ] GC(6898) Post Evacuate Collection Set: 1.2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phases ] GC(6898) Other: 0.2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age ] GC(6898) Age table with threshold 15 (max threshold 15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age ] GC(6898) - age 1: 104248 bytes, 104248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age ] GC(6898) - age 2: 63424 bytes, 167672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age ] GC(6898) - age 3: 112 bytes, 16778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age ] GC(6898) - age 4: 56 bytes, 167840 total</w:t>
            </w:r>
            <w:r>
              <w:t xml:space="preserve">’</w:t>
            </w:r>
            <w:r>
              <w:t xml:space="preserve">, ’[2025-02-19T02:35:04.300+0000][1748509][gc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nohup: 忽略输入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The broker[broke-RaftCluster-0, 10.1.80.94:30921] boot success. serializeType=JSON and name server is 10.1.80.93:9876;10.1.80.94:9876;10.1.80.95:9876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nohup: 忽略输入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The broker[broke-RaftCluster-0, 10.1.80.94:30921] boot success. serializeType=JSON and name server is 10.1.80.93:9876;10.1.80.94:9876;10.1.80.95:9876</w:t>
            </w:r>
            <w:r>
              <w:t xml:space="preserve">’</w:t>
            </w:r>
            <w:r>
              <w:t xml:space="preserve">], [], [], [], [</w:t>
            </w:r>
            <w:r>
              <w:t xml:space="preserve">‘</w:t>
            </w:r>
            <w:r>
              <w:t xml:space="preserve">2025-02-19 15:30:30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0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0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0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1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1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1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1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2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2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2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2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3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3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3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3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4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4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4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4 - [WATERMARK] Transaction Queue Size: 0 SlowTimeMills: 0</w:t>
            </w:r>
            <w:r>
              <w:t xml:space="preserve">’</w:t>
            </w:r>
            <w:r>
              <w:t xml:space="preserve">], [], [], [], [</w:t>
            </w:r>
            <w:r>
              <w:t xml:space="preserve">‘</w:t>
            </w:r>
            <w:r>
              <w:t xml:space="preserve">2025-02-19 15:24:20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4:20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5:20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5:20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5:20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6:20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6:20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6:20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7:20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7:20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7:20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8:20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8:20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8:20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9:20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9:20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9:20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20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20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20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], [], [], 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详细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topic详细情况，包括消费组。建议正常返回topic信息,消息积压(Accumulation)不超过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名称服务器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名称服务器配置信息。建议正常返回名称服务器配置信息(一般无需额外配置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9.0.1</w:t>
            </w:r>
            <w:r>
              <w:t xml:space="preserve">”</w:t>
            </w:r>
            <w:r>
              <w:t xml:space="preserve"> </w:t>
            </w:r>
            <w:r>
              <w:t xml:space="preserve">2022-10-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[2025-02-19T07:06:10.089+0000][1747612][gc,phases ] GC(7621) Evacuate Collection Set: 1.8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phases ] GC(7621) Post Evacuate Collection Set: 2.9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phases ] GC(7621) Other: 0.3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age ] GC(7621) Age table with threshold 15 (max threshold 15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age ] GC(7621) - age 1: 166008 bytes, 166008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age ] GC(7621) - age 2: 1248 bytes, 167256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age ] GC(7621) - age 4: 25592 bytes, 192848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age ] GC(7621) - age 5: 112 bytes, 192960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age ] GC(7621) - age 9: 17024 bytes, 209984 total</w:t>
            </w:r>
            <w:r>
              <w:t xml:space="preserve">’</w:t>
            </w:r>
            <w:r>
              <w:t xml:space="preserve">, ’[2025-02-19T07:06:10.0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nohup: 忽略输入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The broker[broke-RaftCluster-0, 10.1.80.95:30931] boot success. serializeType=JSON and name server is 10.1.80.93:9876;10.1.80.94:9876;10.1.80.95:9876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nohup: 忽略输入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The broker[broke-RaftCluster-0, 10.1.80.95:30931] boot success. serializeType=JSON and name server is 10.1.80.93:9876;10.1.80.94:9876;10.1.80.95:9876</w:t>
            </w:r>
            <w:r>
              <w:t xml:space="preserve">’</w:t>
            </w:r>
            <w:r>
              <w:t xml:space="preserve">], [], [], [], [</w:t>
            </w:r>
            <w:r>
              <w:t xml:space="preserve">‘</w:t>
            </w:r>
            <w:r>
              <w:t xml:space="preserve">2025-02-19 15:31:09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09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09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09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0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0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0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0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1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1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1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1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2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2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2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2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3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3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3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3 - [WATERMARK] Transaction Queue Size: 0 SlowTimeMills: 0</w:t>
            </w:r>
            <w:r>
              <w:t xml:space="preserve">’</w:t>
            </w:r>
            <w:r>
              <w:t xml:space="preserve">], [], [</w:t>
            </w:r>
            <w:r>
              <w:t xml:space="preserve">‘</w:t>
            </w:r>
            <w:r>
              <w:t xml:space="preserve">2024-06-22 01:36:06 WARN NettyServerCodecThread_8 - NETTY SERVER PIPELINE: IDLE exception [10.1.80.96:62878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6 WARN NettyServerCodecThread_5 - NETTY SERVER PIPELINE: IDLE exception [10.1.80.98:56678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6 WARN NettyServerCodecThread_6 - NETTY SERVER PIPELINE: IDLE exception [10.1.80.97:42704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6 WARN NettyServerCodecThread_7 - NETTY SERVER PIPELINE: IDLE exception [10.1.80.97:42712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7 WARN NettyServerCodecThread_7 - NETTY SERVER PIPELINE: IDLE exception [10.1.80.98:56688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7 WARN NettyClientWorkerThread_3 - NETTY CLIENT PIPELINE: IDLE exception [10.1.80.94:40912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7 WARN NettyServerCodecThread_7 - NETTY SERVER PIPELINE: IDLE exception [10.1.80.96:62724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7 WARN NettyServerCodecThread_3 - NETTY SERVER PIPELINE: IDLE exception [10.1.80.93:43978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7 WARN NettyServerCodecThread_2 - NETTY SERVER PIPELINE: IDLE exception [10.1.80.93:30548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7 WARN NettyServerCodecThread_2 - NETTY SERVER PIPELINE: IDLE exception [10.1.80.93:42138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7 WARN NettyServerCodecThread_1 - NETTY SERVER PIPELINE: IDLE exception [10.1.80.98:5688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10:03:04 WARN NettyServerCodecThread_3 - NETTY SERVER PIPELINE: IDLE exception [10.1.80.93:2674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10:03:04 WARN NettyClientWorkerThread_4 - NETTY CLIENT PIPELINE: IDLE exception [10.1.80.93:40911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10:03:04 WARN NettyClientWorkerThread_1 - NETTY CLIENT PIPELINE: IDLE exception [10.1.80.94:40912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5 09:39:41 WARN NettyServerCodecThread_4 - NETTY SERVER PIPELINE: IDLE exception [10.1.80.93:63014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5 09:40:14 WARN BrokerControllerScheduledThread1 - invokeSync: close socket because of timeout, 3000ms, 10.1.80.94:30919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5 09:40:14 WARN BrokerControllerScheduledThread1 - invokeSync: wait response timeout exception, the channel[10.1.80.94:30919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5 09:42:08 WARN NettyServerCodecThread_5 - NETTY SERVER PIPELINE: IDLE exception [10.1.80.93:65192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7 23:58:45 WARN BrokerControllerScheduledThread1 - invokeSync: close socket because of timeout, 3000ms, 10.1.80.94:30919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7 23:58:45 WARN BrokerControllerScheduledThread1 - invokeSync: wait response timeout exception, the channel[10.1.80.94:30919]</w:t>
            </w:r>
            <w:r>
              <w:t xml:space="preserve">’</w:t>
            </w:r>
            <w:r>
              <w:t xml:space="preserve">], [], [</w:t>
            </w:r>
            <w:r>
              <w:t xml:space="preserve">‘</w:t>
            </w:r>
            <w:r>
              <w:t xml:space="preserve">2024-06-22 01:28:23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28:23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29:23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29:23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29:23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0:23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0:23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0:23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1:23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1:23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1:23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2:23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2:23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2:23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3:23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3:23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3:23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4:07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4:07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4:07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], [], [], 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详细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topic详细情况，包括消费组。建议正常返回topic信息,消息积压(Accumulation)不超过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名称服务器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名称服务器配置信息。建议正常返回名称服务器配置信息(一般无需额外配置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9.0.1</w:t>
            </w:r>
            <w:r>
              <w:t xml:space="preserve">”</w:t>
            </w:r>
            <w:r>
              <w:t xml:space="preserve"> </w:t>
            </w:r>
            <w:r>
              <w:t xml:space="preserve">2022-10-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[2025-02-19T03:47:51.760+0000][1746421][gc,phases ] GC(6042) Evacuate Collection Set: 1.4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phases ] GC(6042) Post Evacuate Collection Set: 2.4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phases ] GC(6042) Other: 0.2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age ] GC(6042) Age table with threshold 15 (max threshold 15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age ] GC(6042) - age 1: 256768 bytes, 256768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age ] GC(6042) - age 2: 30448 bytes, 287216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age ] GC(6042) - age 4: 224 bytes, 287440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age ] GC(6042) - age 7: 17024 bytes, 30446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age ] GC(6042) - age 9: 56 bytes, 304520 total</w:t>
            </w:r>
            <w:r>
              <w:t xml:space="preserve">’</w:t>
            </w:r>
            <w:r>
              <w:t xml:space="preserve">, ’[2025-02-19T03:47:51.7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</w:tbl>
    <w:bookmarkEnd w:id="6225"/>
    <w:bookmarkStart w:id="19760" w:name="正常"/>
    <w:p>
      <w:pPr>
        <w:pStyle w:val="3"/>
      </w:pPr>
      <w:r>
        <w:t xml:space="preserve">正常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告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xapp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0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6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x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xapp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6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x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4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nam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oun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madvise [never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14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6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oun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oun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5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oun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oun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oun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oun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agen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agen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agen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sig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_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_cgi_is_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标文件计数 = 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agen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sig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_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_cgi_is_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标文件计数 = 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k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bash: /zkServer.sh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1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8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k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bash: /zkServer.sh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1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3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07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k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bash: /zkServer.sh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1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56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56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07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分区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.partitions = 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.connect = 10.1.80.131:2181,10.1.80.132:2181,10.1.80.133:2181/kafka-group/defaul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umers状况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1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6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索引时指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_destructive_requires_name: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点分片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6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索引时指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_destructive_requires_name: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点分片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6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索引时指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_destructive_requires_name: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点分片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1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07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5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2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5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8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2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.9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.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16825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6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edis/logs/redis_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ing unresponsive queues for vhost / …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3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8.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072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9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edis/logs/redis_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2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0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7.6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343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6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edis/logs/redis_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6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部署目录文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fp_qyqz_heb.20231225,dzfp_heb_qyqz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2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.62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40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2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8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3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546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edis/logs/redis_run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.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.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9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9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ing unresponsive queues for vhost / …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1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6486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edis/logs/redis_run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.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.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9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9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ing unresponsive queues for vhost / …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6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6486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edis/logs/redis_run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.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.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9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9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ing unresponsive queues for vhost / …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zyth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5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7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875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log/redis-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3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1859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log/redis-638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19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log/redis-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64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log/redis-638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1859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log/redis-638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64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log/redis-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2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g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g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g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g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7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j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绑定主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host: 10.1.80.22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索引时指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_destructive_requires_name: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.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3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95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ar/log/redis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.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7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ar/log/redis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8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o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o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o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o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36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8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9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-pro-app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1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-pro-app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6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-pro-db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3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72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9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8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-pro-db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4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-pro-db0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4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4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6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4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28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current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4770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redis-5.0.14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7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redis-5.0.14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0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redis-5.0.14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8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1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,FLUSHALL,FLUSHDB,bgsav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,FLUSHALL,FLUSHDB,bgsav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3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版本信息显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_report: 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_server_info: 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,FLUSHALL,FLUSHDB,bgsav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p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z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pt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z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web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2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_gateway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web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_gateway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8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6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4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7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4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6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1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7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7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5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955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logs/redis_6380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8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733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logs/redis_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4.70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3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logs/redis_6380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8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2387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logs/redis_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4.70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9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logs/redis_6380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2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9580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logs/redis_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9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o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从异步复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kerRole = ASYNC_MAST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步刷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shDiskType = ASYNC_FLUSH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绑定主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host: 10.1.80.9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索引时指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_destructive_requires_name: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点分片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3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6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11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current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15637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6.2.9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29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current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51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6.2.9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3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从异步复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kerRole = ASYNC_MAST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步刷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shDiskType = ASYNC_FLUSH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绑定主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host: 10.1.80.9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索引时指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_destructive_requires_name: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点分片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62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current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59628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6.2.9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7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8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185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current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15869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6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6.2.9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4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从异步复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kerRole = ASYNC_MAST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步刷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shDiskType = ASYNC_FLUSH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绑定主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host: 10.1.80.9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索引时指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_destructive_requires_name: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点分片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o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8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18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current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9827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8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6.2.9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7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79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current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3389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6.2.9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2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86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7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g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0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logs/redis-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99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logs/redis-6380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madvise [never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2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7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510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logs/redis-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7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3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logs/redis-6380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madvise [never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6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8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logs/redis-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9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8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logs/redis-6380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madvise [never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9760"/>
    <w:bookmarkEnd w:id="19761"/>
    <w:bookmarkEnd w:id="19762"/>
    <w:bookmarkStart w:id="19763" w:name="检查项列表"/>
    <w:p>
      <w:pPr>
        <w:pStyle w:val="1"/>
      </w:pPr>
      <w:r>
        <w:t xml:space="preserve">检查项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巡检项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巡检项名称</w:t>
            </w:r>
          </w:p>
        </w:tc>
      </w:tr>
    </w:tbl>
    <w:bookmarkEnd w:id="19763"/>
    <w:sectPr w:rsidR="002922EE" w:rsidSect="00DD704C">
      <w:headerReference r:id="rId10" w:type="default"/>
      <w:footerReference r:id="rId11" w:type="default"/>
      <w:headerReference r:id="rId9" w:type="first"/>
      <w:pgSz w:h="15840" w:w="12240"/>
      <w:pgMar w:bottom="1440" w:footer="720" w:gutter="0" w:header="720" w:left="1077" w:right="1077" w:top="1701"/>
      <w:pgNumType w:start="0"/>
      <w:cols w:space="720"/>
      <w:titlePg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3F6AA" w14:textId="59CE0145" w:rsidR="00C578B4" w:rsidRDefault="00C578B4">
    <w:pPr>
      <w:pStyle w:val="af1"/>
    </w:pPr>
    <w:r>
      <w:rPr>
        <w:noProof/>
      </w:rPr>
      <w:drawing>
        <wp:anchor distT="0" distB="0" distL="114300" distR="114300" simplePos="0" relativeHeight="251662336" behindDoc="0" locked="0" layoutInCell="1" allowOverlap="1" wp14:anchorId="4F139B2B" wp14:editId="5EC0BC42">
          <wp:simplePos x="0" y="0"/>
          <wp:positionH relativeFrom="margin">
            <wp:align>center</wp:align>
          </wp:positionH>
          <wp:positionV relativeFrom="paragraph">
            <wp:posOffset>-126972</wp:posOffset>
          </wp:positionV>
          <wp:extent cx="6671144" cy="347980"/>
          <wp:effectExtent l="0" t="0" r="0" b="0"/>
          <wp:wrapNone/>
          <wp:docPr id="8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71144" cy="347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90FDA" w14:textId="64DE3D8B" w:rsidR="00DD704C" w:rsidRDefault="009678D3" w:rsidP="00D417F4">
    <w:pPr>
      <w:pStyle w:val="af"/>
      <w:pBdr>
        <w:bottom w:val="none" w:sz="0" w:space="0" w:color="auto"/>
      </w:pBdr>
    </w:pPr>
    <w:r>
      <w:rPr>
        <w:noProof/>
      </w:rPr>
      <w:drawing>
        <wp:anchor distT="0" distB="0" distL="114300" distR="114300" simplePos="0" relativeHeight="251661312" behindDoc="0" locked="0" layoutInCell="1" allowOverlap="1" wp14:anchorId="3CEBF156" wp14:editId="2F2B3392">
          <wp:simplePos x="0" y="0"/>
          <wp:positionH relativeFrom="margin">
            <wp:posOffset>-111125</wp:posOffset>
          </wp:positionH>
          <wp:positionV relativeFrom="paragraph">
            <wp:posOffset>-300355</wp:posOffset>
          </wp:positionV>
          <wp:extent cx="6649720" cy="760095"/>
          <wp:effectExtent l="0" t="0" r="0" b="0"/>
          <wp:wrapTopAndBottom/>
          <wp:docPr id="7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9720" cy="760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A39B0" w14:textId="77777777" w:rsidR="002B73AB" w:rsidRPr="00785418" w:rsidRDefault="00785418" w:rsidP="00785418">
    <w:r>
      <w:rPr>
        <w:noProof/>
        <w:lang w:eastAsia="zh-CN"/>
      </w:rPr>
      <w:drawing>
        <wp:anchor distT="0" distB="0" distL="114300" distR="114300" simplePos="0" relativeHeight="251660288" behindDoc="0" locked="0" layoutInCell="1" allowOverlap="1" wp14:anchorId="6BD4D9C4" wp14:editId="5FB32186">
          <wp:simplePos x="0" y="0"/>
          <wp:positionH relativeFrom="column">
            <wp:posOffset>-694055</wp:posOffset>
          </wp:positionH>
          <wp:positionV relativeFrom="paragraph">
            <wp:posOffset>-457200</wp:posOffset>
          </wp:positionV>
          <wp:extent cx="2051050" cy="10068560"/>
          <wp:effectExtent l="0" t="0" r="6350" b="889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1050" cy="10068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eastAsia="zh-CN"/>
      </w:rPr>
      <w:tab/>
    </w:r>
    <w:r>
      <w:rPr>
        <w:lang w:eastAsia="zh-CN"/>
      </w:rPr>
      <w:tab/>
    </w:r>
    <w:r>
      <w:rPr>
        <w:rFonts w:hint="eastAsia"/>
        <w:lang w:eastAsia="zh-CN"/>
      </w:rPr>
      <w:t xml:space="preserve"> </w:t>
    </w:r>
    <w:r>
      <w:rPr>
        <w:lang w:eastAsia="zh-CN"/>
      </w:rP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5F6A52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B764F048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09101714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634E244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1D1ADCC2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99B094A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2D0F85E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A8A5CB4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36873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EFDE9D7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3CC55D2"/>
    <w:multiLevelType w:val="multilevel"/>
    <w:tmpl w:val="146A8FA8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130B38E9"/>
    <w:multiLevelType w:val="multilevel"/>
    <w:tmpl w:val="89D2B426"/>
    <w:lvl w:ilvl="0">
      <w:start w:val="1"/>
      <w:numFmt w:val="decimal"/>
      <w:lvlText w:val="%1.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hanging="567" w:left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hanging="709" w:left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hanging="851" w:left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hanging="992" w:left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hanging="1134" w:left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hanging="1276" w:left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hanging="1418" w:left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hanging="1559" w:left="1559"/>
      </w:pPr>
      <w:rPr>
        <w:rFonts w:hint="eastAsia"/>
      </w:rPr>
    </w:lvl>
  </w:abstractNum>
  <w:abstractNum w15:restartNumberingAfterBreak="0" w:abstractNumId="12">
    <w:nsid w:val="14F1243B"/>
    <w:multiLevelType w:val="multilevel"/>
    <w:tmpl w:val="D96215C0"/>
    <w:lvl w:ilvl="0">
      <w:start w:val="1"/>
      <w:numFmt w:val="decimal"/>
      <w:lvlText w:val="%1.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hanging="567" w:left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hanging="709" w:left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hanging="851" w:left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hanging="992" w:left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hanging="1134" w:left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hanging="1276" w:left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hanging="1418" w:left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hanging="1559" w:left="1559"/>
      </w:pPr>
      <w:rPr>
        <w:rFonts w:hint="eastAsia"/>
      </w:rPr>
    </w:lvl>
  </w:abstractNum>
  <w:abstractNum w15:restartNumberingAfterBreak="0" w:abstractNumId="13">
    <w:nsid w:val="170CD2DE"/>
    <w:multiLevelType w:val="multilevel"/>
    <w:tmpl w:val="F70E8B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AD4EC1"/>
    <w:multiLevelType w:val="hybridMultilevel"/>
    <w:tmpl w:val="15D28C84"/>
    <w:lvl w:ilvl="0" w:tplc="2E0C1188">
      <w:start w:val="1"/>
      <w:numFmt w:val="decimal"/>
      <w:lvlText w:val="%1."/>
      <w:lvlJc w:val="left"/>
      <w:pPr>
        <w:ind w:hanging="420" w:left="420"/>
      </w:pPr>
      <w:rPr>
        <w:rFonts w:ascii="宋体" w:eastAsia="宋体" w:hAnsi="宋体" w:hint="eastAsia"/>
      </w:rPr>
    </w:lvl>
    <w:lvl w:ilvl="1" w:tentative="1" w:tplc="04090019">
      <w:start w:val="1"/>
      <w:numFmt w:val="lowerLetter"/>
      <w:lvlText w:val="%2)"/>
      <w:lvlJc w:val="left"/>
      <w:pPr>
        <w:ind w:hanging="420" w:left="840"/>
      </w:pPr>
    </w:lvl>
    <w:lvl w:ilvl="2" w:tentative="1" w:tplc="0409001B">
      <w:start w:val="1"/>
      <w:numFmt w:val="lowerRoman"/>
      <w:lvlText w:val="%3."/>
      <w:lvlJc w:val="right"/>
      <w:pPr>
        <w:ind w:hanging="420" w:left="1260"/>
      </w:pPr>
    </w:lvl>
    <w:lvl w:ilvl="3" w:tentative="1" w:tplc="0409000F">
      <w:start w:val="1"/>
      <w:numFmt w:val="decimal"/>
      <w:lvlText w:val="%4."/>
      <w:lvlJc w:val="left"/>
      <w:pPr>
        <w:ind w:hanging="420" w:left="1680"/>
      </w:pPr>
    </w:lvl>
    <w:lvl w:ilvl="4" w:tentative="1" w:tplc="04090019">
      <w:start w:val="1"/>
      <w:numFmt w:val="lowerLetter"/>
      <w:lvlText w:val="%5)"/>
      <w:lvlJc w:val="left"/>
      <w:pPr>
        <w:ind w:hanging="420" w:left="2100"/>
      </w:pPr>
    </w:lvl>
    <w:lvl w:ilvl="5" w:tentative="1" w:tplc="0409001B">
      <w:start w:val="1"/>
      <w:numFmt w:val="lowerRoman"/>
      <w:lvlText w:val="%6."/>
      <w:lvlJc w:val="right"/>
      <w:pPr>
        <w:ind w:hanging="420" w:left="2520"/>
      </w:pPr>
    </w:lvl>
    <w:lvl w:ilvl="6" w:tentative="1" w:tplc="0409000F">
      <w:start w:val="1"/>
      <w:numFmt w:val="decimal"/>
      <w:lvlText w:val="%7."/>
      <w:lvlJc w:val="left"/>
      <w:pPr>
        <w:ind w:hanging="420" w:left="2940"/>
      </w:pPr>
    </w:lvl>
    <w:lvl w:ilvl="7" w:tentative="1" w:tplc="04090019">
      <w:start w:val="1"/>
      <w:numFmt w:val="lowerLetter"/>
      <w:lvlText w:val="%8)"/>
      <w:lvlJc w:val="left"/>
      <w:pPr>
        <w:ind w:hanging="420" w:left="3360"/>
      </w:pPr>
    </w:lvl>
    <w:lvl w:ilvl="8" w:tentative="1" w:tplc="0409001B">
      <w:start w:val="1"/>
      <w:numFmt w:val="lowerRoman"/>
      <w:lvlText w:val="%9."/>
      <w:lvlJc w:val="right"/>
      <w:pPr>
        <w:ind w:hanging="420" w:left="3780"/>
      </w:pPr>
    </w:lvl>
  </w:abstractNum>
  <w:abstractNum w15:restartNumberingAfterBreak="0" w:abstractNumId="15">
    <w:nsid w:val="2E6750D0"/>
    <w:multiLevelType w:val="multilevel"/>
    <w:tmpl w:val="F16AF258"/>
    <w:lvl w:ilvl="0">
      <w:start w:val="1"/>
      <w:numFmt w:val="decimal"/>
      <w:lvlText w:val="%1.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hanging="567" w:left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hanging="709" w:left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hanging="851" w:left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hanging="992" w:left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hanging="1134" w:left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hanging="1276" w:left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hanging="1418" w:left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hanging="1559" w:left="1559"/>
      </w:pPr>
      <w:rPr>
        <w:rFonts w:hint="eastAsia"/>
      </w:rPr>
    </w:lvl>
  </w:abstractNum>
  <w:abstractNum w15:restartNumberingAfterBreak="0" w:abstractNumId="16">
    <w:nsid w:val="2F114BE9"/>
    <w:multiLevelType w:val="multilevel"/>
    <w:tmpl w:val="FE3AC066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7">
    <w:nsid w:val="339A504F"/>
    <w:multiLevelType w:val="multilevel"/>
    <w:tmpl w:val="C56670A8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8">
    <w:nsid w:val="3B014482"/>
    <w:multiLevelType w:val="multilevel"/>
    <w:tmpl w:val="EC3425B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9">
    <w:nsid w:val="3DB7474D"/>
    <w:multiLevelType w:val="multilevel"/>
    <w:tmpl w:val="F16AF258"/>
    <w:lvl w:ilvl="0">
      <w:start w:val="1"/>
      <w:numFmt w:val="decimal"/>
      <w:lvlText w:val="%1.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hanging="567" w:left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hanging="709" w:left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hanging="851" w:left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hanging="992" w:left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hanging="1134" w:left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hanging="1276" w:left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hanging="1418" w:left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hanging="1559" w:left="1559"/>
      </w:pPr>
      <w:rPr>
        <w:rFonts w:hint="eastAsia"/>
      </w:rPr>
    </w:lvl>
  </w:abstractNum>
  <w:abstractNum w15:restartNumberingAfterBreak="0" w:abstractNumId="20">
    <w:nsid w:val="3FC10E69"/>
    <w:multiLevelType w:val="multilevel"/>
    <w:tmpl w:val="EC3425B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1">
    <w:nsid w:val="448E30B2"/>
    <w:multiLevelType w:val="multilevel"/>
    <w:tmpl w:val="9F620666"/>
    <w:lvl w:ilvl="0">
      <w:start w:val="1"/>
      <w:numFmt w:val="decimal"/>
      <w:lvlText w:val="%1.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hanging="567" w:left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hanging="709" w:left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hanging="851" w:left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hanging="992" w:left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hanging="1134" w:left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hanging="1276" w:left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hanging="1418" w:left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hanging="1559" w:left="1559"/>
      </w:pPr>
      <w:rPr>
        <w:rFonts w:hint="eastAsia"/>
      </w:rPr>
    </w:lvl>
  </w:abstractNum>
  <w:abstractNum w15:restartNumberingAfterBreak="0" w:abstractNumId="22">
    <w:nsid w:val="53122E2A"/>
    <w:multiLevelType w:val="multilevel"/>
    <w:tmpl w:val="C782386A"/>
    <w:lvl w:ilvl="0">
      <w:start w:val="1"/>
      <w:numFmt w:val="decimal"/>
      <w:lvlText w:val="%1.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hanging="567" w:left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hanging="709" w:left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hanging="851" w:left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hanging="992" w:left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hanging="1134" w:left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hanging="1276" w:left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hanging="1418" w:left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hanging="1559" w:left="1559"/>
      </w:pPr>
      <w:rPr>
        <w:rFonts w:hint="eastAsia"/>
      </w:rPr>
    </w:lvl>
  </w:abstractNum>
  <w:abstractNum w15:restartNumberingAfterBreak="0" w:abstractNumId="23">
    <w:nsid w:val="562638C6"/>
    <w:multiLevelType w:val="multilevel"/>
    <w:tmpl w:val="AFEC7478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4">
    <w:nsid w:val="5FFB7E07"/>
    <w:multiLevelType w:val="multilevel"/>
    <w:tmpl w:val="FB00CA12"/>
    <w:lvl w:ilvl="0">
      <w:start w:val="1"/>
      <w:numFmt w:val="decimal"/>
      <w:pStyle w:val="1"/>
      <w:lvlText w:val="%1"/>
      <w:lvlJc w:val="left"/>
      <w:pPr>
        <w:ind w:firstLine="0" w:left="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firstLine="0" w:left="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firstLine="0" w:left="0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firstLine="0" w:left="0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firstLine="0" w:left="0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firstLine="0" w:left="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firstLine="0" w:left="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78550713" w:numId="1">
    <w:abstractNumId w:val="13"/>
  </w:num>
  <w:num w16cid:durableId="945384263" w:numId="2">
    <w:abstractNumId w:val="11"/>
  </w:num>
  <w:num w16cid:durableId="20398484" w:numId="3">
    <w:abstractNumId w:val="19"/>
  </w:num>
  <w:num w16cid:durableId="2132674671" w:numId="4">
    <w:abstractNumId w:val="12"/>
  </w:num>
  <w:num w16cid:durableId="51007811" w:numId="5">
    <w:abstractNumId w:val="21"/>
  </w:num>
  <w:num w16cid:durableId="185677537" w:numId="6">
    <w:abstractNumId w:val="15"/>
  </w:num>
  <w:num w16cid:durableId="1985814019" w:numId="7">
    <w:abstractNumId w:val="22"/>
  </w:num>
  <w:num w16cid:durableId="874200360" w:numId="8">
    <w:abstractNumId w:val="22"/>
  </w:num>
  <w:num w16cid:durableId="750856885" w:numId="9">
    <w:abstractNumId w:val="23"/>
  </w:num>
  <w:num w16cid:durableId="1143933396" w:numId="10">
    <w:abstractNumId w:val="17"/>
  </w:num>
  <w:num w16cid:durableId="1360231005" w:numId="11">
    <w:abstractNumId w:val="17"/>
  </w:num>
  <w:num w16cid:durableId="1155219108" w:numId="12">
    <w:abstractNumId w:val="16"/>
  </w:num>
  <w:num w16cid:durableId="1816603930" w:numId="13">
    <w:abstractNumId w:val="20"/>
  </w:num>
  <w:num w16cid:durableId="630598101" w:numId="14">
    <w:abstractNumId w:val="10"/>
  </w:num>
  <w:num w16cid:durableId="970016417" w:numId="15">
    <w:abstractNumId w:val="18"/>
  </w:num>
  <w:num w16cid:durableId="626669769" w:numId="16">
    <w:abstractNumId w:val="24"/>
  </w:num>
  <w:num w16cid:durableId="1983074241" w:numId="17">
    <w:abstractNumId w:val="4"/>
  </w:num>
  <w:num w16cid:durableId="2070032724" w:numId="18">
    <w:abstractNumId w:val="5"/>
  </w:num>
  <w:num w16cid:durableId="2115199437" w:numId="19">
    <w:abstractNumId w:val="6"/>
  </w:num>
  <w:num w16cid:durableId="1022971246" w:numId="20">
    <w:abstractNumId w:val="7"/>
  </w:num>
  <w:num w16cid:durableId="681972844" w:numId="21">
    <w:abstractNumId w:val="9"/>
  </w:num>
  <w:num w16cid:durableId="1832672328" w:numId="22">
    <w:abstractNumId w:val="0"/>
  </w:num>
  <w:num w16cid:durableId="1555963858" w:numId="23">
    <w:abstractNumId w:val="1"/>
  </w:num>
  <w:num w16cid:durableId="1296176695" w:numId="24">
    <w:abstractNumId w:val="2"/>
  </w:num>
  <w:num w16cid:durableId="1593664992" w:numId="25">
    <w:abstractNumId w:val="3"/>
  </w:num>
  <w:num w16cid:durableId="1921867171" w:numId="26">
    <w:abstractNumId w:val="8"/>
  </w:num>
  <w:num w16cid:durableId="543449152" w:numId="27">
    <w:abstractNumId w:val="1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qFormat="1" w:uiPriority="9"/>
    <w:lsdException w:name="heading 3" w:qFormat="1" w:uiPriority="9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177645"/>
    <w:rPr>
      <w:rFonts w:ascii="宋体" w:hAnsi="宋体"/>
      <w:sz w:val="28"/>
    </w:rPr>
  </w:style>
  <w:style w:styleId="1" w:type="paragraph">
    <w:name w:val="heading 1"/>
    <w:basedOn w:val="a"/>
    <w:next w:val="a0"/>
    <w:uiPriority w:val="9"/>
    <w:qFormat/>
    <w:rsid w:val="00974BC3"/>
    <w:pPr>
      <w:keepNext/>
      <w:keepLines/>
      <w:pageBreakBefore/>
      <w:numPr>
        <w:numId w:val="16"/>
      </w:numPr>
      <w:spacing w:after="0" w:before="480"/>
      <w:outlineLvl w:val="0"/>
    </w:pPr>
    <w:rPr>
      <w:rFonts w:cstheme="majorBidi" w:eastAsia="宋体"/>
      <w:b/>
      <w:bCs/>
      <w:color w:themeColor="text1" w:val="000000"/>
      <w:sz w:val="36"/>
      <w:szCs w:val="48"/>
    </w:rPr>
  </w:style>
  <w:style w:styleId="2" w:type="paragraph">
    <w:name w:val="heading 2"/>
    <w:basedOn w:val="TOC2"/>
    <w:next w:val="a0"/>
    <w:uiPriority w:val="9"/>
    <w:unhideWhenUsed/>
    <w:qFormat/>
    <w:rsid w:val="009571FA"/>
    <w:pPr>
      <w:numPr>
        <w:ilvl w:val="1"/>
        <w:numId w:val="16"/>
      </w:numPr>
      <w:spacing w:after="100" w:afterLines="100" w:before="200" w:beforeLines="200"/>
      <w:outlineLvl w:val="1"/>
    </w:pPr>
    <w:rPr>
      <w:rFonts w:eastAsia="宋体"/>
      <w:sz w:val="32"/>
      <w:szCs w:val="36"/>
    </w:rPr>
  </w:style>
  <w:style w:styleId="3" w:type="paragraph">
    <w:name w:val="heading 3"/>
    <w:basedOn w:val="TOC3"/>
    <w:next w:val="a0"/>
    <w:uiPriority w:val="9"/>
    <w:unhideWhenUsed/>
    <w:qFormat/>
    <w:rsid w:val="009571FA"/>
    <w:pPr>
      <w:numPr>
        <w:ilvl w:val="2"/>
        <w:numId w:val="16"/>
      </w:numPr>
      <w:spacing w:after="100" w:afterLines="100" w:before="200" w:beforeLines="200"/>
      <w:outlineLvl w:val="2"/>
    </w:pPr>
    <w:rPr>
      <w:rFonts w:eastAsia="宋体"/>
      <w:sz w:val="30"/>
      <w:szCs w:val="32"/>
    </w:rPr>
  </w:style>
  <w:style w:styleId="4" w:type="paragraph">
    <w:name w:val="heading 4"/>
    <w:basedOn w:val="a"/>
    <w:next w:val="a0"/>
    <w:uiPriority w:val="9"/>
    <w:unhideWhenUsed/>
    <w:qFormat/>
    <w:rsid w:val="009571FA"/>
    <w:pPr>
      <w:keepNext/>
      <w:keepLines/>
      <w:numPr>
        <w:ilvl w:val="3"/>
        <w:numId w:val="16"/>
      </w:numPr>
      <w:spacing w:after="0" w:before="200"/>
      <w:outlineLvl w:val="3"/>
    </w:pPr>
    <w:rPr>
      <w:rFonts w:asciiTheme="majorHAnsi" w:cstheme="majorBidi" w:eastAsia="宋体" w:hAnsiTheme="majorHAnsi"/>
      <w:bCs/>
      <w:color w:themeColor="text1" w:val="000000"/>
      <w:szCs w:val="28"/>
    </w:rPr>
  </w:style>
  <w:style w:styleId="5" w:type="paragraph">
    <w:name w:val="heading 5"/>
    <w:basedOn w:val="a"/>
    <w:next w:val="a0"/>
    <w:uiPriority w:val="9"/>
    <w:unhideWhenUsed/>
    <w:qFormat/>
    <w:rsid w:val="00502F26"/>
    <w:pPr>
      <w:keepNext/>
      <w:keepLines/>
      <w:numPr>
        <w:ilvl w:val="4"/>
        <w:numId w:val="16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BA3D3E"/>
    <w:pPr>
      <w:keepNext/>
      <w:keepLines/>
      <w:numPr>
        <w:ilvl w:val="5"/>
        <w:numId w:val="16"/>
      </w:numPr>
      <w:spacing w:after="0" w:before="200"/>
      <w:outlineLvl w:val="5"/>
    </w:pPr>
    <w:rPr>
      <w:rFonts w:cstheme="majorBidi" w:eastAsia="宋体"/>
      <w:color w:themeColor="accent1" w:val="555555"/>
    </w:rPr>
  </w:style>
  <w:style w:styleId="7" w:type="paragraph">
    <w:name w:val="heading 7"/>
    <w:basedOn w:val="a"/>
    <w:next w:val="a0"/>
    <w:uiPriority w:val="9"/>
    <w:unhideWhenUsed/>
    <w:qFormat/>
    <w:rsid w:val="00BA3D3E"/>
    <w:pPr>
      <w:keepNext/>
      <w:keepLines/>
      <w:numPr>
        <w:ilvl w:val="6"/>
        <w:numId w:val="16"/>
      </w:numPr>
      <w:spacing w:after="0" w:before="200"/>
      <w:outlineLvl w:val="6"/>
    </w:pPr>
    <w:rPr>
      <w:rFonts w:cstheme="majorBidi" w:eastAsia="宋体"/>
      <w:color w:themeColor="accent1" w:val="555555"/>
    </w:rPr>
  </w:style>
  <w:style w:styleId="8" w:type="paragraph">
    <w:name w:val="heading 8"/>
    <w:basedOn w:val="a"/>
    <w:next w:val="a0"/>
    <w:uiPriority w:val="9"/>
    <w:unhideWhenUsed/>
    <w:qFormat/>
    <w:rsid w:val="00BA3D3E"/>
    <w:pPr>
      <w:keepNext/>
      <w:keepLines/>
      <w:numPr>
        <w:ilvl w:val="7"/>
        <w:numId w:val="16"/>
      </w:numPr>
      <w:spacing w:after="0" w:before="200"/>
      <w:outlineLvl w:val="7"/>
    </w:pPr>
    <w:rPr>
      <w:rFonts w:cstheme="majorBidi" w:eastAsia="宋体"/>
      <w:color w:themeColor="accent1" w:val="555555"/>
    </w:rPr>
  </w:style>
  <w:style w:styleId="9" w:type="paragraph">
    <w:name w:val="heading 9"/>
    <w:basedOn w:val="a"/>
    <w:next w:val="a0"/>
    <w:uiPriority w:val="9"/>
    <w:unhideWhenUsed/>
    <w:qFormat/>
    <w:rsid w:val="00BA3D3E"/>
    <w:pPr>
      <w:keepNext/>
      <w:keepLines/>
      <w:numPr>
        <w:ilvl w:val="8"/>
        <w:numId w:val="16"/>
      </w:numPr>
      <w:spacing w:after="0" w:before="200"/>
      <w:outlineLvl w:val="8"/>
    </w:pPr>
    <w:rPr>
      <w:rFonts w:cstheme="majorBidi" w:eastAsia="宋体"/>
      <w:color w:themeColor="accent1" w:val="555555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2302CC"/>
  </w:style>
  <w:style w:customStyle="1" w:styleId="Compact" w:type="paragraph">
    <w:name w:val="Compact"/>
    <w:basedOn w:val="a0"/>
    <w:qFormat/>
    <w:rsid w:val="009356BB"/>
    <w:pPr>
      <w:spacing w:after="36" w:before="36"/>
    </w:pPr>
    <w:rPr>
      <w:rFonts w:eastAsia="宋体"/>
      <w:sz w:val="18"/>
    </w:rPr>
  </w:style>
  <w:style w:styleId="a5" w:type="paragraph">
    <w:name w:val="Title"/>
    <w:basedOn w:val="a"/>
    <w:next w:val="a0"/>
    <w:qFormat/>
    <w:rsid w:val="009356BB"/>
    <w:pPr>
      <w:keepNext/>
      <w:keepLines/>
      <w:spacing w:after="240" w:before="2480"/>
      <w:jc w:val="center"/>
    </w:pPr>
    <w:rPr>
      <w:rFonts w:cstheme="majorBidi" w:eastAsia="宋体"/>
      <w:b/>
      <w:bCs/>
      <w:color w:themeColor="text1" w:val="000000"/>
      <w:sz w:val="52"/>
      <w:szCs w:val="52"/>
    </w:rPr>
  </w:style>
  <w:style w:styleId="a6" w:type="paragraph">
    <w:name w:val="Subtitle"/>
    <w:basedOn w:val="a5"/>
    <w:next w:val="a0"/>
    <w:qFormat/>
    <w:rsid w:val="00254C34"/>
    <w:pPr>
      <w:spacing w:after="2400"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571FA"/>
    <w:pPr>
      <w:keepNext/>
      <w:keepLines/>
      <w:jc w:val="center"/>
    </w:pPr>
    <w:rPr>
      <w:rFonts w:eastAsia="宋体"/>
      <w:sz w:val="30"/>
      <w:szCs w:val="30"/>
    </w:rPr>
  </w:style>
  <w:style w:styleId="a7" w:type="paragraph">
    <w:name w:val="Date"/>
    <w:next w:val="a0"/>
    <w:qFormat/>
    <w:rsid w:val="009356BB"/>
    <w:pPr>
      <w:keepNext/>
      <w:keepLines/>
      <w:jc w:val="center"/>
    </w:pPr>
    <w:rPr>
      <w:rFonts w:ascii="宋体" w:eastAsia="宋体" w:hAnsi="宋体"/>
      <w:sz w:val="30"/>
      <w:szCs w:val="30"/>
    </w:rPr>
  </w:style>
  <w:style w:customStyle="1" w:styleId="Abstract" w:type="paragraph">
    <w:name w:val="Abstract"/>
    <w:basedOn w:val="a"/>
    <w:next w:val="a0"/>
    <w:qFormat/>
    <w:rsid w:val="009356BB"/>
    <w:pPr>
      <w:keepNext/>
      <w:keepLines/>
      <w:spacing w:after="300" w:before="300"/>
    </w:pPr>
    <w:rPr>
      <w:rFonts w:eastAsia="宋体"/>
      <w:sz w:val="20"/>
      <w:szCs w:val="20"/>
    </w:rPr>
  </w:style>
  <w:style w:styleId="a8" w:type="paragraph">
    <w:name w:val="Bibliography"/>
    <w:basedOn w:val="a"/>
    <w:qFormat/>
    <w:rsid w:val="00BA3D3E"/>
    <w:rPr>
      <w:rFonts w:eastAsia="宋体"/>
    </w:rPr>
  </w:style>
  <w:style w:styleId="a9" w:type="paragraph">
    <w:name w:val="Block Text"/>
    <w:basedOn w:val="a0"/>
    <w:next w:val="a0"/>
    <w:uiPriority w:val="9"/>
    <w:unhideWhenUsed/>
    <w:qFormat/>
    <w:rsid w:val="00BA3D3E"/>
    <w:pPr>
      <w:shd w:color="auto" w:fill="F2F2F2" w:themeFill="background1" w:themeFillShade="F2" w:val="clear"/>
      <w:spacing w:after="100" w:before="100"/>
    </w:pPr>
    <w:rPr>
      <w:rFonts w:cstheme="majorBidi" w:eastAsia="宋体"/>
      <w:bCs/>
      <w:sz w:val="20"/>
      <w:szCs w:val="2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basedOn w:val="3-1"/>
    <w:semiHidden/>
    <w:unhideWhenUsed/>
    <w:qFormat/>
    <w:rsid w:val="00AF4216"/>
    <w:rPr>
      <w:sz w:val="18"/>
      <w:szCs w:val="20"/>
      <w:lang w:eastAsia="zh-CN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55555" w:space="0" w:sz="4" w:themeColor="accent1" w:val="single"/>
          <w:left w:color="555555" w:space="0" w:sz="4" w:themeColor="accent1" w:val="single"/>
          <w:bottom w:color="555555" w:space="0" w:sz="4" w:themeColor="accent1" w:val="single"/>
          <w:right w:color="555555" w:space="0" w:sz="4" w:themeColor="accent1" w:val="single"/>
          <w:insideH w:val="nil"/>
          <w:insideV w:val="nil"/>
        </w:tcBorders>
        <w:shd w:color="auto" w:fill="555555" w:themeFill="accent1" w:val="clear"/>
      </w:tcPr>
    </w:tblStylePr>
    <w:tblStylePr w:type="lastRow">
      <w:rPr>
        <w:b w:val="0"/>
        <w:bCs/>
      </w:rPr>
      <w:tblPr/>
      <w:tcPr>
        <w:tcBorders>
          <w:top w:color="555555" w:space="0" w:sz="4" w:themeColor="accent1" w:val="double"/>
        </w:tcBorders>
        <w:shd w:color="auto" w:fill="FFFFFF" w:themeFill="background1" w:val="clear"/>
      </w:tcPr>
    </w:tblStylePr>
    <w:tblStylePr w:type="firstCol">
      <w:rPr>
        <w:b w:val="0"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555555" w:space="0" w:sz="4" w:themeColor="accent1" w:val="single"/>
          <w:right w:color="555555" w:space="0" w:sz="4" w:themeColor="accent1" w:val="single"/>
        </w:tcBorders>
      </w:tcPr>
    </w:tblStylePr>
    <w:tblStylePr w:type="band1Horz">
      <w:tblPr/>
      <w:tcPr>
        <w:tcBorders>
          <w:top w:color="555555" w:space="0" w:sz="4" w:themeColor="accent1" w:val="single"/>
          <w:bottom w:color="555555" w:space="0" w:sz="4" w:themeColor="accent1" w:val="single"/>
          <w:insideH w:val="nil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555555" w:space="0" w:sz="4" w:themeColor="accent1" w:val="double"/>
          <w:left w:val="nil"/>
        </w:tcBorders>
      </w:tcPr>
    </w:tblStylePr>
    <w:tblStylePr w:type="swCell">
      <w:tblPr/>
      <w:tcPr>
        <w:tcBorders>
          <w:top w:color="555555" w:space="0" w:sz="4" w:themeColor="accent1" w:val="double"/>
          <w:right w:val="nil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  <w:rsid w:val="00C916DF"/>
    <w:pPr>
      <w:jc w:val="center"/>
    </w:p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sid w:val="005D530F"/>
    <w:rPr>
      <w:color w:val="0070C0"/>
    </w:rPr>
  </w:style>
  <w:style w:styleId="TOC" w:type="paragraph">
    <w:name w:val="TOC Heading"/>
    <w:next w:val="a0"/>
    <w:uiPriority w:val="39"/>
    <w:unhideWhenUsed/>
    <w:qFormat/>
    <w:rsid w:val="00BA3D3E"/>
    <w:pPr>
      <w:pageBreakBefore/>
      <w:spacing w:before="240" w:line="259" w:lineRule="auto"/>
    </w:pPr>
    <w:rPr>
      <w:rFonts w:ascii="宋体" w:cstheme="majorBidi" w:eastAsia="宋体" w:hAnsi="宋体"/>
      <w:color w:themeColor="accent1" w:themeShade="BF" w:val="3F3F3F"/>
      <w:sz w:val="32"/>
      <w:szCs w:val="32"/>
    </w:rPr>
  </w:style>
  <w:style w:styleId="TOC1" w:type="paragraph">
    <w:name w:val="toc 1"/>
    <w:basedOn w:val="a"/>
    <w:next w:val="a"/>
    <w:autoRedefine/>
    <w:uiPriority w:val="39"/>
    <w:unhideWhenUsed/>
    <w:rsid w:val="00877F06"/>
    <w:pPr>
      <w:tabs>
        <w:tab w:leader="dot" w:pos="10076" w:val="right"/>
      </w:tabs>
      <w:spacing w:after="0" w:before="120"/>
    </w:pPr>
    <w:rPr>
      <w:bCs/>
      <w:iCs/>
      <w:sz w:val="24"/>
    </w:rPr>
  </w:style>
  <w:style w:styleId="TOC2" w:type="paragraph">
    <w:name w:val="toc 2"/>
    <w:basedOn w:val="a"/>
    <w:next w:val="a"/>
    <w:autoRedefine/>
    <w:uiPriority w:val="39"/>
    <w:unhideWhenUsed/>
    <w:rsid w:val="00877F06"/>
    <w:pPr>
      <w:spacing w:after="0" w:before="120"/>
      <w:ind w:left="240"/>
    </w:pPr>
    <w:rPr>
      <w:bCs/>
      <w:sz w:val="24"/>
      <w:szCs w:val="22"/>
    </w:rPr>
  </w:style>
  <w:style w:styleId="TOC3" w:type="paragraph">
    <w:name w:val="toc 3"/>
    <w:basedOn w:val="a"/>
    <w:next w:val="a"/>
    <w:autoRedefine/>
    <w:uiPriority w:val="39"/>
    <w:unhideWhenUsed/>
    <w:rsid w:val="00974BC3"/>
    <w:pPr>
      <w:spacing w:after="0"/>
      <w:ind w:left="480"/>
    </w:pPr>
    <w:rPr>
      <w:sz w:val="24"/>
      <w:szCs w:val="20"/>
    </w:rPr>
  </w:style>
  <w:style w:styleId="TOC4" w:type="paragraph">
    <w:name w:val="toc 4"/>
    <w:basedOn w:val="a"/>
    <w:next w:val="a"/>
    <w:autoRedefine/>
    <w:unhideWhenUsed/>
    <w:rsid w:val="00A91AF7"/>
    <w:pPr>
      <w:spacing w:after="0"/>
      <w:ind w:left="720"/>
    </w:pPr>
    <w:rPr>
      <w:sz w:val="20"/>
      <w:szCs w:val="20"/>
    </w:rPr>
  </w:style>
  <w:style w:styleId="TOC5" w:type="paragraph">
    <w:name w:val="toc 5"/>
    <w:basedOn w:val="a"/>
    <w:next w:val="a"/>
    <w:autoRedefine/>
    <w:semiHidden/>
    <w:unhideWhenUsed/>
    <w:rsid w:val="0068799F"/>
    <w:pPr>
      <w:spacing w:after="0"/>
      <w:ind w:left="960"/>
    </w:pPr>
    <w:rPr>
      <w:sz w:val="20"/>
      <w:szCs w:val="20"/>
    </w:rPr>
  </w:style>
  <w:style w:styleId="TOC6" w:type="paragraph">
    <w:name w:val="toc 6"/>
    <w:basedOn w:val="a"/>
    <w:next w:val="a"/>
    <w:autoRedefine/>
    <w:semiHidden/>
    <w:unhideWhenUsed/>
    <w:rsid w:val="0068799F"/>
    <w:pPr>
      <w:spacing w:after="0"/>
      <w:ind w:left="1200"/>
    </w:pPr>
    <w:rPr>
      <w:sz w:val="20"/>
      <w:szCs w:val="20"/>
    </w:rPr>
  </w:style>
  <w:style w:styleId="TOC7" w:type="paragraph">
    <w:name w:val="toc 7"/>
    <w:basedOn w:val="a"/>
    <w:next w:val="a"/>
    <w:autoRedefine/>
    <w:semiHidden/>
    <w:unhideWhenUsed/>
    <w:rsid w:val="0068799F"/>
    <w:pPr>
      <w:spacing w:after="0"/>
      <w:ind w:left="1440"/>
    </w:pPr>
    <w:rPr>
      <w:sz w:val="20"/>
      <w:szCs w:val="20"/>
    </w:rPr>
  </w:style>
  <w:style w:styleId="TOC8" w:type="paragraph">
    <w:name w:val="toc 8"/>
    <w:basedOn w:val="a"/>
    <w:next w:val="a"/>
    <w:autoRedefine/>
    <w:semiHidden/>
    <w:unhideWhenUsed/>
    <w:rsid w:val="0068799F"/>
    <w:pPr>
      <w:spacing w:after="0"/>
      <w:ind w:left="1680"/>
    </w:pPr>
    <w:rPr>
      <w:sz w:val="20"/>
      <w:szCs w:val="20"/>
    </w:rPr>
  </w:style>
  <w:style w:styleId="TOC9" w:type="paragraph">
    <w:name w:val="toc 9"/>
    <w:basedOn w:val="a"/>
    <w:next w:val="a"/>
    <w:autoRedefine/>
    <w:semiHidden/>
    <w:unhideWhenUsed/>
    <w:rsid w:val="0068799F"/>
    <w:pPr>
      <w:spacing w:after="0"/>
      <w:ind w:left="1920"/>
    </w:pPr>
    <w:rPr>
      <w:sz w:val="20"/>
      <w:szCs w:val="20"/>
    </w:rPr>
  </w:style>
  <w:style w:styleId="4-1" w:type="table">
    <w:name w:val="Grid Table 4 Accent 1"/>
    <w:basedOn w:val="a2"/>
    <w:uiPriority w:val="49"/>
    <w:rsid w:val="00804846"/>
    <w:pPr>
      <w:spacing w:after="0"/>
    </w:pPr>
    <w:tblPr>
      <w:tblStyleRowBandSize w:val="1"/>
      <w:tblStyleColBandSize w:val="1"/>
      <w:tblBorders>
        <w:top w:color="999999" w:space="0" w:sz="4" w:themeColor="accent1" w:themeTint="99" w:val="single"/>
        <w:left w:color="999999" w:space="0" w:sz="4" w:themeColor="accent1" w:themeTint="99" w:val="single"/>
        <w:bottom w:color="999999" w:space="0" w:sz="4" w:themeColor="accent1" w:themeTint="99" w:val="single"/>
        <w:right w:color="999999" w:space="0" w:sz="4" w:themeColor="accent1" w:themeTint="99" w:val="single"/>
        <w:insideH w:color="999999" w:space="0" w:sz="4" w:themeColor="accent1" w:themeTint="99" w:val="single"/>
        <w:insideV w:color="999999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55555" w:space="0" w:sz="4" w:themeColor="accent1" w:val="single"/>
          <w:left w:color="555555" w:space="0" w:sz="4" w:themeColor="accent1" w:val="single"/>
          <w:bottom w:color="555555" w:space="0" w:sz="4" w:themeColor="accent1" w:val="single"/>
          <w:right w:color="555555" w:space="0" w:sz="4" w:themeColor="accent1" w:val="single"/>
          <w:insideH w:val="nil"/>
          <w:insideV w:val="nil"/>
        </w:tcBorders>
        <w:shd w:color="auto" w:fill="555555" w:themeFill="accent1" w:val="clear"/>
      </w:tcPr>
    </w:tblStylePr>
    <w:tblStylePr w:type="lastRow">
      <w:rPr>
        <w:b/>
        <w:bCs/>
      </w:rPr>
      <w:tblPr/>
      <w:tcPr>
        <w:tcBorders>
          <w:top w:color="555555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DDDDD" w:themeFill="accent1" w:themeFillTint="33" w:val="clear"/>
      </w:tcPr>
    </w:tblStylePr>
    <w:tblStylePr w:type="band1Horz">
      <w:tblPr/>
      <w:tcPr>
        <w:shd w:color="auto" w:fill="DDDDDD" w:themeFill="accent1" w:themeFillTint="33" w:val="clear"/>
      </w:tcPr>
    </w:tblStylePr>
  </w:style>
  <w:style w:customStyle="1" w:styleId="a4" w:type="character">
    <w:name w:val="正文文本 字符"/>
    <w:basedOn w:val="a1"/>
    <w:link w:val="a0"/>
    <w:rsid w:val="00C916DF"/>
  </w:style>
  <w:style w:styleId="af" w:type="paragraph">
    <w:name w:val="header"/>
    <w:basedOn w:val="a"/>
    <w:link w:val="af0"/>
    <w:unhideWhenUsed/>
    <w:rsid w:val="00065F5E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065F5E"/>
    <w:rPr>
      <w:rFonts w:ascii="Arial" w:hAnsi="Arial"/>
      <w:sz w:val="18"/>
      <w:szCs w:val="18"/>
    </w:rPr>
  </w:style>
  <w:style w:styleId="af1" w:type="paragraph">
    <w:name w:val="footer"/>
    <w:basedOn w:val="a"/>
    <w:link w:val="af2"/>
    <w:unhideWhenUsed/>
    <w:rsid w:val="00065F5E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065F5E"/>
    <w:rPr>
      <w:rFonts w:ascii="Arial" w:hAnsi="Arial"/>
      <w:sz w:val="18"/>
      <w:szCs w:val="18"/>
    </w:rPr>
  </w:style>
  <w:style w:styleId="3-1" w:type="table">
    <w:name w:val="List Table 3 Accent 1"/>
    <w:basedOn w:val="a2"/>
    <w:uiPriority w:val="48"/>
    <w:rsid w:val="005C75FC"/>
    <w:pPr>
      <w:spacing w:after="0"/>
    </w:pPr>
    <w:tblPr>
      <w:tblStyleRowBandSize w:val="1"/>
      <w:tblStyleColBandSize w:val="1"/>
      <w:tblBorders>
        <w:top w:color="555555" w:space="0" w:sz="4" w:themeColor="accent1" w:val="single"/>
        <w:left w:color="555555" w:space="0" w:sz="4" w:themeColor="accent1" w:val="single"/>
        <w:bottom w:color="555555" w:space="0" w:sz="4" w:themeColor="accent1" w:val="single"/>
        <w:right w:color="555555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555555" w:themeFill="accent1" w:val="clear"/>
      </w:tcPr>
    </w:tblStylePr>
    <w:tblStylePr w:type="lastRow">
      <w:rPr>
        <w:b/>
        <w:bCs/>
      </w:rPr>
      <w:tblPr/>
      <w:tcPr>
        <w:tcBorders>
          <w:top w:color="555555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555555" w:space="0" w:sz="4" w:themeColor="accent1" w:val="single"/>
          <w:right w:color="555555" w:space="0" w:sz="4" w:themeColor="accent1" w:val="single"/>
        </w:tcBorders>
      </w:tcPr>
    </w:tblStylePr>
    <w:tblStylePr w:type="band1Horz">
      <w:tblPr/>
      <w:tcPr>
        <w:tcBorders>
          <w:top w:color="555555" w:space="0" w:sz="4" w:themeColor="accent1" w:val="single"/>
          <w:bottom w:color="555555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555555" w:space="0" w:sz="4" w:themeColor="accent1" w:val="double"/>
          <w:left w:val="nil"/>
        </w:tcBorders>
      </w:tcPr>
    </w:tblStylePr>
    <w:tblStylePr w:type="swCell">
      <w:tblPr/>
      <w:tcPr>
        <w:tcBorders>
          <w:top w:color="555555" w:space="0" w:sz="4" w:themeColor="accent1" w:val="double"/>
          <w:right w:val="nil"/>
        </w:tcBorders>
      </w:tcPr>
    </w:tblStylePr>
  </w:style>
  <w:style w:styleId="af3" w:type="paragraph">
    <w:name w:val="No Spacing"/>
    <w:link w:val="af4"/>
    <w:uiPriority w:val="1"/>
    <w:qFormat/>
    <w:rsid w:val="00BA3D3E"/>
    <w:pPr>
      <w:spacing w:after="0"/>
    </w:pPr>
    <w:rPr>
      <w:rFonts w:ascii="宋体" w:eastAsia="宋体" w:hAnsi="宋体"/>
      <w:sz w:val="22"/>
      <w:szCs w:val="22"/>
      <w:lang w:eastAsia="zh-CN"/>
    </w:rPr>
  </w:style>
  <w:style w:customStyle="1" w:styleId="af4" w:type="character">
    <w:name w:val="无间隔 字符"/>
    <w:basedOn w:val="a1"/>
    <w:link w:val="af3"/>
    <w:uiPriority w:val="1"/>
    <w:rsid w:val="00BA3D3E"/>
    <w:rPr>
      <w:rFonts w:ascii="宋体" w:eastAsia="宋体" w:hAnsi="宋体"/>
      <w:sz w:val="22"/>
      <w:szCs w:val="22"/>
      <w:lang w:eastAsia="zh-C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hyperlink" Id="rId4536" Target="plain=%5B0:0:0:0:0:0:0:0%5D:2181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36" Target="plain=%5B0:0:0:0:0:0:0:0%5D:218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555555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间件健康检查汇总报告</dc:title>
  <dc:creator>工程师:我的姓名</dc:creator>
  <cp:keywords/>
  <dcterms:created xsi:type="dcterms:W3CDTF">2025-05-14T03:24:11Z</dcterms:created>
  <dcterms:modified xsi:type="dcterms:W3CDTF">2025-05-14T03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4</vt:lpwstr>
  </property>
  <property fmtid="{D5CDD505-2E9C-101B-9397-08002B2CF9AE}" pid="3" name="subtitle">
    <vt:lpwstr/>
  </property>
  <property fmtid="{D5CDD505-2E9C-101B-9397-08002B2CF9AE}" pid="4" name="toc-title">
    <vt:lpwstr>目录</vt:lpwstr>
  </property>
</Properties>
</file>